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536F0390" w:rsidR="007E604E" w:rsidRDefault="00F378AD" w:rsidP="00960D59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softHyphen/>
      </w:r>
      <w:r w:rsidR="00A77622" w:rsidRPr="00045D42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</w:t>
      </w:r>
      <w:r w:rsidR="00960D59">
        <w:rPr>
          <w:rFonts w:asciiTheme="majorBidi" w:hAnsiTheme="majorBidi" w:cs="B Titr" w:hint="cs"/>
          <w:sz w:val="32"/>
          <w:szCs w:val="32"/>
          <w:rtl/>
          <w:lang w:bidi="fa-IR"/>
        </w:rPr>
        <w:t>تکنیک</w:t>
      </w:r>
      <w:r w:rsidR="00432604" w:rsidRPr="00045D42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 w:rsidR="00432604" w:rsidRPr="00045D42">
        <w:rPr>
          <w:rFonts w:asciiTheme="majorBidi" w:hAnsiTheme="majorBidi" w:cs="B Titr" w:hint="cs"/>
          <w:sz w:val="32"/>
          <w:szCs w:val="32"/>
          <w:rtl/>
          <w:lang w:bidi="fa-IR"/>
        </w:rPr>
        <w:t>های</w:t>
      </w:r>
      <w:r w:rsidR="00432604" w:rsidRPr="00045D42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 w:rsidR="00432604" w:rsidRPr="00045D42">
        <w:rPr>
          <w:rFonts w:asciiTheme="majorBidi" w:hAnsiTheme="majorBidi" w:cs="B Titr" w:hint="cs"/>
          <w:sz w:val="32"/>
          <w:szCs w:val="32"/>
          <w:rtl/>
          <w:lang w:bidi="fa-IR"/>
        </w:rPr>
        <w:t>پیشرفته</w:t>
      </w:r>
      <w:r w:rsidR="00432604" w:rsidRPr="00021BE0">
        <w:rPr>
          <w:rFonts w:cs="B Nazanin"/>
          <w:b/>
          <w:bCs/>
          <w:rtl/>
          <w:lang w:bidi="fa-IR"/>
        </w:rPr>
        <w:t xml:space="preserve"> </w:t>
      </w:r>
      <w:r w:rsidR="00960D59">
        <w:rPr>
          <w:rFonts w:asciiTheme="majorBidi" w:hAnsiTheme="majorBidi" w:cs="B Titr" w:hint="cs"/>
          <w:sz w:val="32"/>
          <w:szCs w:val="32"/>
          <w:rtl/>
          <w:lang w:bidi="fa-IR"/>
        </w:rPr>
        <w:t>آ</w:t>
      </w:r>
      <w:r w:rsidR="00BC7994" w:rsidRPr="00045D42">
        <w:rPr>
          <w:rFonts w:asciiTheme="majorBidi" w:hAnsiTheme="majorBidi" w:cs="B Titr" w:hint="cs"/>
          <w:sz w:val="32"/>
          <w:szCs w:val="32"/>
          <w:rtl/>
          <w:lang w:bidi="fa-IR"/>
        </w:rPr>
        <w:t>زمایشگاه</w:t>
      </w:r>
      <w:r w:rsidR="00432604" w:rsidRPr="00045D42">
        <w:rPr>
          <w:rFonts w:asciiTheme="majorBidi" w:hAnsiTheme="majorBidi" w:cs="B Titr" w:hint="cs"/>
          <w:sz w:val="32"/>
          <w:szCs w:val="32"/>
          <w:rtl/>
          <w:lang w:bidi="fa-IR"/>
        </w:rPr>
        <w:t>ی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08A11332" w:rsidR="00B03A8F" w:rsidRPr="005E1787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A77622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A77622">
        <w:rPr>
          <w:rFonts w:asciiTheme="majorBidi" w:hAnsiTheme="majorBidi" w:cs="B Nazanin" w:hint="cs"/>
          <w:sz w:val="24"/>
          <w:szCs w:val="24"/>
          <w:rtl/>
          <w:lang w:bidi="fa-IR"/>
        </w:rPr>
        <w:t>آناتومی</w:t>
      </w:r>
    </w:p>
    <w:p w14:paraId="14B91A52" w14:textId="7483BF0A" w:rsidR="00E270DE" w:rsidRPr="00EB6DB3" w:rsidRDefault="00E270DE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A77622" w:rsidRPr="00045D42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960D59">
        <w:rPr>
          <w:rFonts w:cs="B Nazanin" w:hint="cs"/>
          <w:rtl/>
          <w:lang w:bidi="fa-IR"/>
        </w:rPr>
        <w:t>تکنیک</w:t>
      </w:r>
      <w:r w:rsidR="00432604" w:rsidRPr="00045D42">
        <w:rPr>
          <w:rFonts w:cs="B Nazanin"/>
          <w:rtl/>
          <w:lang w:bidi="fa-IR"/>
        </w:rPr>
        <w:t xml:space="preserve"> </w:t>
      </w:r>
      <w:r w:rsidR="00432604" w:rsidRPr="00045D42">
        <w:rPr>
          <w:rFonts w:cs="B Nazanin" w:hint="cs"/>
          <w:rtl/>
          <w:lang w:bidi="fa-IR"/>
        </w:rPr>
        <w:t>های</w:t>
      </w:r>
      <w:r w:rsidR="00432604" w:rsidRPr="00045D42">
        <w:rPr>
          <w:rFonts w:cs="B Nazanin"/>
          <w:rtl/>
          <w:lang w:bidi="fa-IR"/>
        </w:rPr>
        <w:t xml:space="preserve"> </w:t>
      </w:r>
      <w:r w:rsidR="00432604" w:rsidRPr="00045D42">
        <w:rPr>
          <w:rFonts w:cs="B Nazanin" w:hint="cs"/>
          <w:rtl/>
          <w:lang w:bidi="fa-IR"/>
        </w:rPr>
        <w:t>پیشرفته</w:t>
      </w:r>
      <w:r w:rsidR="00432604" w:rsidRPr="00045D42">
        <w:rPr>
          <w:rFonts w:cs="B Nazanin"/>
          <w:rtl/>
          <w:lang w:bidi="fa-IR"/>
        </w:rPr>
        <w:t xml:space="preserve"> </w:t>
      </w:r>
      <w:r w:rsidR="00BC7994" w:rsidRPr="00045D42">
        <w:rPr>
          <w:rFonts w:cs="B Nazanin" w:hint="cs"/>
          <w:rtl/>
          <w:lang w:bidi="fa-IR"/>
        </w:rPr>
        <w:t>ازمایشگاهی</w:t>
      </w:r>
    </w:p>
    <w:p w14:paraId="1C338A3E" w14:textId="44D0B235" w:rsidR="00B4711B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</w:p>
    <w:p w14:paraId="004B26D2" w14:textId="769388F0" w:rsidR="00F51BF7" w:rsidRPr="00B37985" w:rsidRDefault="00E270DE" w:rsidP="00B237F7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A7762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2 واحد( </w:t>
      </w:r>
      <w:r w:rsidR="00432604">
        <w:rPr>
          <w:rFonts w:asciiTheme="majorBidi" w:hAnsiTheme="majorBidi" w:cs="B Nazanin" w:hint="cs"/>
          <w:sz w:val="24"/>
          <w:szCs w:val="24"/>
          <w:rtl/>
          <w:lang w:bidi="fa-IR"/>
        </w:rPr>
        <w:t>1</w:t>
      </w:r>
      <w:r w:rsidR="00A7762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ری </w:t>
      </w:r>
      <w:r w:rsidR="00A77622">
        <w:rPr>
          <w:rFonts w:ascii="Times New Roman" w:hAnsi="Times New Roman" w:cs="Times New Roman" w:hint="cs"/>
          <w:sz w:val="24"/>
          <w:szCs w:val="24"/>
          <w:rtl/>
          <w:lang w:bidi="fa-IR"/>
        </w:rPr>
        <w:t>–</w:t>
      </w:r>
      <w:r w:rsidR="00A7762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1 عملی)</w:t>
      </w:r>
    </w:p>
    <w:p w14:paraId="5E1D05E7" w14:textId="0B49BF33" w:rsidR="00F51BF7" w:rsidRPr="0038172F" w:rsidRDefault="00F51BF7" w:rsidP="00960D59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A77622">
        <w:rPr>
          <w:rFonts w:cs="B Nazanin" w:hint="cs"/>
          <w:rtl/>
        </w:rPr>
        <w:t xml:space="preserve">دکتر </w:t>
      </w:r>
      <w:r w:rsidR="00960D59">
        <w:rPr>
          <w:rFonts w:cs="B Nazanin" w:hint="cs"/>
          <w:rtl/>
        </w:rPr>
        <w:t>مجاوررستمی</w:t>
      </w:r>
    </w:p>
    <w:p w14:paraId="1A7850EE" w14:textId="6D6F8845" w:rsidR="00F51BF7" w:rsidRPr="0038172F" w:rsidRDefault="00E270DE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960D5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 </w:t>
      </w:r>
      <w:r w:rsidR="00A77622">
        <w:rPr>
          <w:rFonts w:cs="B Nazanin" w:hint="cs"/>
          <w:rtl/>
        </w:rPr>
        <w:t xml:space="preserve"> </w:t>
      </w:r>
      <w:r w:rsidR="00432604">
        <w:rPr>
          <w:rFonts w:cs="B Nazanin" w:hint="cs"/>
          <w:rtl/>
        </w:rPr>
        <w:t xml:space="preserve">دکتر نکونام </w:t>
      </w:r>
      <w:r w:rsidR="00432604">
        <w:rPr>
          <w:rFonts w:ascii="Times New Roman" w:hAnsi="Times New Roman" w:cs="Times New Roman" w:hint="cs"/>
          <w:rtl/>
        </w:rPr>
        <w:t>–</w:t>
      </w:r>
      <w:r w:rsidR="00432604">
        <w:rPr>
          <w:rFonts w:cs="B Nazanin" w:hint="cs"/>
          <w:rtl/>
        </w:rPr>
        <w:t xml:space="preserve"> </w:t>
      </w:r>
      <w:r w:rsidR="00A77622">
        <w:rPr>
          <w:rFonts w:cs="B Nazanin" w:hint="cs"/>
          <w:rtl/>
        </w:rPr>
        <w:t>دکتر اسدی- دکتر مجاور</w:t>
      </w:r>
      <w:r w:rsidR="0095636A">
        <w:rPr>
          <w:rFonts w:cs="B Nazanin" w:hint="cs"/>
          <w:rtl/>
        </w:rPr>
        <w:t>رستمی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</w:t>
      </w:r>
    </w:p>
    <w:p w14:paraId="14C56C71" w14:textId="68339E1A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A7762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دارد</w:t>
      </w:r>
    </w:p>
    <w:p w14:paraId="74DDE471" w14:textId="5528F922" w:rsidR="00F51BF7" w:rsidRPr="0038172F" w:rsidRDefault="00F51BF7" w:rsidP="00960D59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A7762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32604">
        <w:rPr>
          <w:rFonts w:asciiTheme="majorBidi" w:hAnsiTheme="majorBidi" w:cs="B Nazanin" w:hint="cs"/>
          <w:sz w:val="24"/>
          <w:szCs w:val="24"/>
          <w:rtl/>
          <w:lang w:bidi="fa-IR"/>
        </w:rPr>
        <w:t>دکترای</w:t>
      </w:r>
      <w:r w:rsidR="00A7762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960D59">
        <w:rPr>
          <w:rFonts w:asciiTheme="majorBidi" w:hAnsiTheme="majorBidi" w:cs="B Nazanin" w:hint="cs"/>
          <w:sz w:val="24"/>
          <w:szCs w:val="24"/>
          <w:rtl/>
          <w:lang w:bidi="fa-IR"/>
        </w:rPr>
        <w:t>بیولوژی تولیدمثل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5FEB3FEF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0922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استادیار</w:t>
      </w:r>
      <w:bookmarkStart w:id="0" w:name="_GoBack"/>
      <w:bookmarkEnd w:id="0"/>
    </w:p>
    <w:p w14:paraId="12DF76AB" w14:textId="23C7F561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A7762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علوم تشریحی</w:t>
      </w:r>
    </w:p>
    <w:p w14:paraId="0FC2E735" w14:textId="5BEB7642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A7762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دانشکده پزشکی</w:t>
      </w:r>
    </w:p>
    <w:p w14:paraId="432C8EAE" w14:textId="248B3036" w:rsidR="00FA17A2" w:rsidRPr="0038172F" w:rsidRDefault="00FA17A2" w:rsidP="00960D59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A7762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64053</w:t>
      </w:r>
      <w:r w:rsidR="00960D59">
        <w:rPr>
          <w:rFonts w:asciiTheme="majorBidi" w:hAnsiTheme="majorBidi" w:cs="B Nazanin" w:hint="cs"/>
          <w:sz w:val="24"/>
          <w:szCs w:val="24"/>
          <w:rtl/>
          <w:lang w:bidi="fa-IR"/>
        </w:rPr>
        <w:t>308</w:t>
      </w:r>
    </w:p>
    <w:p w14:paraId="1F6A8C6B" w14:textId="0B874B3D" w:rsidR="00FA17A2" w:rsidRPr="003C3250" w:rsidRDefault="003C3250" w:rsidP="00960D59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:</w:t>
      </w:r>
      <w:r w:rsidR="00A7762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  <w:hyperlink r:id="rId10" w:history="1">
        <w:r w:rsidR="00960D59" w:rsidRPr="009C7ADA">
          <w:rPr>
            <w:rStyle w:val="Hyperlink"/>
            <w:rFonts w:asciiTheme="majorBidi" w:hAnsiTheme="majorBidi" w:cs="B Nazanin"/>
            <w:sz w:val="24"/>
            <w:szCs w:val="24"/>
            <w:lang w:bidi="fa-IR"/>
          </w:rPr>
          <w:t>sinamojaver@gmail.com</w:t>
        </w:r>
      </w:hyperlink>
      <w:r w:rsidR="00A77622">
        <w:rPr>
          <w:rFonts w:asciiTheme="majorBidi" w:hAnsiTheme="majorBidi" w:cs="B Nazanin"/>
          <w:sz w:val="24"/>
          <w:szCs w:val="24"/>
          <w:lang w:bidi="fa-IR"/>
        </w:rPr>
        <w:t xml:space="preserve"> </w:t>
      </w:r>
    </w:p>
    <w:p w14:paraId="659E1C33" w14:textId="6A4B4E82" w:rsidR="009A0090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660FAEE3" w14:textId="419E95EC" w:rsidR="00A77622" w:rsidRPr="00EB6DB3" w:rsidRDefault="00A77622" w:rsidP="00A77622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432604">
        <w:rPr>
          <w:rFonts w:cs="B Nazanin" w:hint="cs"/>
          <w:rtl/>
        </w:rPr>
        <w:t xml:space="preserve">دانشجو </w:t>
      </w:r>
      <w:r w:rsidR="00432604">
        <w:rPr>
          <w:rFonts w:cs="B Nazanin" w:hint="cs"/>
          <w:rtl/>
        </w:rPr>
        <w:t xml:space="preserve">قادر به توصیف </w:t>
      </w:r>
      <w:r w:rsidR="00432604" w:rsidRPr="00021BE0">
        <w:rPr>
          <w:rFonts w:cs="B Nazanin" w:hint="cs"/>
          <w:rtl/>
          <w:lang w:bidi="fa-IR"/>
        </w:rPr>
        <w:t>روش</w:t>
      </w:r>
      <w:r w:rsidR="00432604" w:rsidRPr="00021BE0">
        <w:rPr>
          <w:rFonts w:cs="B Nazanin"/>
          <w:rtl/>
          <w:lang w:bidi="fa-IR"/>
        </w:rPr>
        <w:t xml:space="preserve"> </w:t>
      </w:r>
      <w:r w:rsidR="00432604" w:rsidRPr="00021BE0">
        <w:rPr>
          <w:rFonts w:cs="B Nazanin" w:hint="cs"/>
          <w:rtl/>
          <w:lang w:bidi="fa-IR"/>
        </w:rPr>
        <w:t>های</w:t>
      </w:r>
      <w:r w:rsidR="00432604">
        <w:rPr>
          <w:rFonts w:cs="B Nazanin" w:hint="cs"/>
          <w:rtl/>
          <w:lang w:bidi="fa-IR"/>
        </w:rPr>
        <w:t xml:space="preserve"> رایج</w:t>
      </w:r>
      <w:r w:rsidR="00432604" w:rsidRPr="00021BE0">
        <w:rPr>
          <w:rFonts w:cs="B Nazanin"/>
          <w:rtl/>
          <w:lang w:bidi="fa-IR"/>
        </w:rPr>
        <w:t xml:space="preserve"> </w:t>
      </w:r>
      <w:r w:rsidR="00432604" w:rsidRPr="00021BE0">
        <w:rPr>
          <w:rFonts w:cs="B Nazanin" w:hint="cs"/>
          <w:rtl/>
          <w:lang w:bidi="fa-IR"/>
        </w:rPr>
        <w:t>پیشرفته</w:t>
      </w:r>
      <w:r w:rsidR="00432604" w:rsidRPr="00021BE0">
        <w:rPr>
          <w:rFonts w:cs="B Nazanin"/>
          <w:rtl/>
          <w:lang w:bidi="fa-IR"/>
        </w:rPr>
        <w:t xml:space="preserve"> </w:t>
      </w:r>
      <w:r w:rsidR="00432604" w:rsidRPr="00021BE0">
        <w:rPr>
          <w:rFonts w:cs="B Nazanin" w:hint="cs"/>
          <w:rtl/>
          <w:lang w:bidi="fa-IR"/>
        </w:rPr>
        <w:t>مولکولی</w:t>
      </w:r>
      <w:r w:rsidR="00432604">
        <w:rPr>
          <w:rFonts w:cs="B Nazanin" w:hint="cs"/>
          <w:rtl/>
          <w:lang w:bidi="fa-IR"/>
        </w:rPr>
        <w:t xml:space="preserve"> </w:t>
      </w:r>
      <w:r w:rsidR="00432604">
        <w:rPr>
          <w:rFonts w:cs="B Nazanin" w:hint="cs"/>
          <w:rtl/>
        </w:rPr>
        <w:t>و کاربرد ان ها باشد</w:t>
      </w:r>
    </w:p>
    <w:p w14:paraId="7DACB06F" w14:textId="595BE97E" w:rsidR="009A0090" w:rsidRDefault="00E270DE" w:rsidP="001B6A3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3619663C" w14:textId="3AAA7CBF" w:rsidR="00A77622" w:rsidRPr="00EB6DB3" w:rsidRDefault="00A77622" w:rsidP="00A7762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شنایی  با </w:t>
      </w:r>
      <w:r w:rsidR="00432604" w:rsidRPr="00021BE0">
        <w:rPr>
          <w:rFonts w:cs="B Nazanin" w:hint="cs"/>
          <w:rtl/>
          <w:lang w:bidi="fa-IR"/>
        </w:rPr>
        <w:t>روش</w:t>
      </w:r>
      <w:r w:rsidR="00432604" w:rsidRPr="00021BE0">
        <w:rPr>
          <w:rFonts w:cs="B Nazanin"/>
          <w:rtl/>
          <w:lang w:bidi="fa-IR"/>
        </w:rPr>
        <w:t xml:space="preserve"> </w:t>
      </w:r>
      <w:r w:rsidR="00432604" w:rsidRPr="00021BE0">
        <w:rPr>
          <w:rFonts w:cs="B Nazanin" w:hint="cs"/>
          <w:rtl/>
          <w:lang w:bidi="fa-IR"/>
        </w:rPr>
        <w:t>های</w:t>
      </w:r>
      <w:r w:rsidR="00432604">
        <w:rPr>
          <w:rFonts w:cs="B Nazanin" w:hint="cs"/>
          <w:rtl/>
          <w:lang w:bidi="fa-IR"/>
        </w:rPr>
        <w:t xml:space="preserve"> رایج</w:t>
      </w:r>
      <w:r w:rsidR="00432604" w:rsidRPr="00021BE0">
        <w:rPr>
          <w:rFonts w:cs="B Nazanin"/>
          <w:rtl/>
          <w:lang w:bidi="fa-IR"/>
        </w:rPr>
        <w:t xml:space="preserve"> </w:t>
      </w:r>
      <w:r w:rsidR="00432604" w:rsidRPr="00021BE0">
        <w:rPr>
          <w:rFonts w:cs="B Nazanin" w:hint="cs"/>
          <w:rtl/>
          <w:lang w:bidi="fa-IR"/>
        </w:rPr>
        <w:t>پیشرفته</w:t>
      </w:r>
      <w:r w:rsidR="00432604" w:rsidRPr="00021BE0">
        <w:rPr>
          <w:rFonts w:cs="B Nazanin"/>
          <w:rtl/>
          <w:lang w:bidi="fa-IR"/>
        </w:rPr>
        <w:t xml:space="preserve"> </w:t>
      </w:r>
      <w:r w:rsidR="00432604" w:rsidRPr="00021BE0">
        <w:rPr>
          <w:rFonts w:cs="B Nazanin" w:hint="cs"/>
          <w:rtl/>
          <w:lang w:bidi="fa-IR"/>
        </w:rPr>
        <w:t>مولکولی</w:t>
      </w:r>
      <w:r w:rsidR="00432604">
        <w:rPr>
          <w:rFonts w:cs="B Nazanin" w:hint="cs"/>
          <w:rtl/>
          <w:lang w:bidi="fa-IR"/>
        </w:rPr>
        <w:t xml:space="preserve"> </w:t>
      </w:r>
      <w:r w:rsidR="00432604">
        <w:rPr>
          <w:rFonts w:cs="B Nazanin" w:hint="cs"/>
          <w:rtl/>
        </w:rPr>
        <w:t>و کاربرد ان ها</w:t>
      </w:r>
    </w:p>
    <w:p w14:paraId="64F99659" w14:textId="633FFAFE" w:rsidR="009A0090" w:rsidRPr="00EB6DB3" w:rsidRDefault="009A0090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5609B045" w14:textId="712B8F4F" w:rsidR="009A0090" w:rsidRDefault="009A0090" w:rsidP="00EB6DB3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2F25B4B3" w14:textId="36EB9EF3" w:rsidR="00A77622" w:rsidRDefault="00C43EB8" w:rsidP="00A77622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1-</w:t>
      </w:r>
      <w:r w:rsidR="00A7762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32604" w:rsidRPr="00021BE0">
        <w:rPr>
          <w:rFonts w:cs="B Nazanin" w:hint="cs"/>
          <w:rtl/>
          <w:lang w:bidi="fa-IR"/>
        </w:rPr>
        <w:t>روش</w:t>
      </w:r>
      <w:r w:rsidR="00432604" w:rsidRPr="00021BE0">
        <w:rPr>
          <w:rFonts w:cs="B Nazanin"/>
          <w:rtl/>
          <w:lang w:bidi="fa-IR"/>
        </w:rPr>
        <w:t xml:space="preserve"> </w:t>
      </w:r>
      <w:r w:rsidR="00432604" w:rsidRPr="00021BE0">
        <w:rPr>
          <w:rFonts w:cs="B Nazanin" w:hint="cs"/>
          <w:rtl/>
          <w:lang w:bidi="fa-IR"/>
        </w:rPr>
        <w:t>های</w:t>
      </w:r>
      <w:r w:rsidR="00432604">
        <w:rPr>
          <w:rFonts w:cs="B Nazanin" w:hint="cs"/>
          <w:rtl/>
          <w:lang w:bidi="fa-IR"/>
        </w:rPr>
        <w:t xml:space="preserve"> رایج</w:t>
      </w:r>
      <w:r w:rsidR="00432604" w:rsidRPr="00021BE0">
        <w:rPr>
          <w:rFonts w:cs="B Nazanin"/>
          <w:rtl/>
          <w:lang w:bidi="fa-IR"/>
        </w:rPr>
        <w:t xml:space="preserve"> </w:t>
      </w:r>
      <w:r w:rsidR="00432604" w:rsidRPr="00021BE0">
        <w:rPr>
          <w:rFonts w:cs="B Nazanin" w:hint="cs"/>
          <w:rtl/>
          <w:lang w:bidi="fa-IR"/>
        </w:rPr>
        <w:t>پیشرفته</w:t>
      </w:r>
      <w:r w:rsidR="00432604" w:rsidRPr="00021BE0">
        <w:rPr>
          <w:rFonts w:cs="B Nazanin"/>
          <w:rtl/>
          <w:lang w:bidi="fa-IR"/>
        </w:rPr>
        <w:t xml:space="preserve"> </w:t>
      </w:r>
      <w:r w:rsidR="00432604" w:rsidRPr="00021BE0">
        <w:rPr>
          <w:rFonts w:cs="B Nazanin" w:hint="cs"/>
          <w:rtl/>
          <w:lang w:bidi="fa-IR"/>
        </w:rPr>
        <w:t>مولکولی</w:t>
      </w:r>
      <w:r w:rsidR="00432604">
        <w:rPr>
          <w:rFonts w:cs="B Nazanin" w:hint="cs"/>
          <w:rtl/>
          <w:lang w:bidi="fa-IR"/>
        </w:rPr>
        <w:t xml:space="preserve"> </w:t>
      </w:r>
      <w:r w:rsidR="00A77622">
        <w:rPr>
          <w:rFonts w:asciiTheme="majorBidi" w:hAnsiTheme="majorBidi" w:cs="B Nazanin" w:hint="cs"/>
          <w:sz w:val="24"/>
          <w:szCs w:val="24"/>
          <w:rtl/>
          <w:lang w:bidi="fa-IR"/>
        </w:rPr>
        <w:t>را بداند.</w:t>
      </w:r>
    </w:p>
    <w:p w14:paraId="5892177E" w14:textId="1BD06053" w:rsidR="00A77622" w:rsidRDefault="00A77622" w:rsidP="00A77622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2- </w:t>
      </w:r>
      <w:r w:rsidR="00432604">
        <w:rPr>
          <w:rFonts w:cs="B Nazanin" w:hint="cs"/>
          <w:rtl/>
        </w:rPr>
        <w:t xml:space="preserve">کاربرد </w:t>
      </w:r>
      <w:r w:rsidR="00432604" w:rsidRPr="00021BE0">
        <w:rPr>
          <w:rFonts w:cs="B Nazanin" w:hint="cs"/>
          <w:rtl/>
          <w:lang w:bidi="fa-IR"/>
        </w:rPr>
        <w:t>روش</w:t>
      </w:r>
      <w:r w:rsidR="00432604" w:rsidRPr="00021BE0">
        <w:rPr>
          <w:rFonts w:cs="B Nazanin"/>
          <w:rtl/>
          <w:lang w:bidi="fa-IR"/>
        </w:rPr>
        <w:t xml:space="preserve"> </w:t>
      </w:r>
      <w:r w:rsidR="00432604" w:rsidRPr="00021BE0">
        <w:rPr>
          <w:rFonts w:cs="B Nazanin" w:hint="cs"/>
          <w:rtl/>
          <w:lang w:bidi="fa-IR"/>
        </w:rPr>
        <w:t>های</w:t>
      </w:r>
      <w:r w:rsidR="00432604">
        <w:rPr>
          <w:rFonts w:cs="B Nazanin" w:hint="cs"/>
          <w:rtl/>
          <w:lang w:bidi="fa-IR"/>
        </w:rPr>
        <w:t xml:space="preserve"> </w:t>
      </w:r>
      <w:r w:rsidR="00432604" w:rsidRPr="00021BE0">
        <w:rPr>
          <w:rFonts w:cs="B Nazanin" w:hint="cs"/>
          <w:rtl/>
          <w:lang w:bidi="fa-IR"/>
        </w:rPr>
        <w:t>پیشرفته</w:t>
      </w:r>
      <w:r w:rsidR="00432604" w:rsidRPr="00021BE0">
        <w:rPr>
          <w:rFonts w:cs="B Nazanin"/>
          <w:rtl/>
          <w:lang w:bidi="fa-IR"/>
        </w:rPr>
        <w:t xml:space="preserve"> </w:t>
      </w:r>
      <w:r w:rsidR="00432604" w:rsidRPr="00021BE0">
        <w:rPr>
          <w:rFonts w:cs="B Nazanin" w:hint="cs"/>
          <w:rtl/>
          <w:lang w:bidi="fa-IR"/>
        </w:rPr>
        <w:t>مولکولی</w:t>
      </w:r>
      <w:r w:rsidR="00432604">
        <w:rPr>
          <w:rFonts w:cs="B Nazanin" w:hint="cs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را بداند.</w:t>
      </w:r>
    </w:p>
    <w:p w14:paraId="09C621AE" w14:textId="5E9153D2" w:rsidR="00A77622" w:rsidRDefault="00A77622" w:rsidP="00A77622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3-</w:t>
      </w:r>
      <w:r w:rsidR="0043260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وش های استخراج </w:t>
      </w:r>
      <w:r w:rsidR="00432604">
        <w:rPr>
          <w:rFonts w:asciiTheme="majorBidi" w:hAnsiTheme="majorBidi" w:cs="B Nazanin"/>
          <w:sz w:val="24"/>
          <w:szCs w:val="24"/>
          <w:lang w:bidi="fa-IR"/>
        </w:rPr>
        <w:t>DNA</w:t>
      </w:r>
      <w:r w:rsidR="0043260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</w:t>
      </w:r>
      <w:r w:rsidR="00432604">
        <w:rPr>
          <w:rFonts w:asciiTheme="majorBidi" w:hAnsiTheme="majorBidi" w:cs="B Nazanin"/>
          <w:sz w:val="24"/>
          <w:szCs w:val="24"/>
          <w:lang w:bidi="fa-IR"/>
        </w:rPr>
        <w:t>RNA</w:t>
      </w:r>
      <w:r w:rsidR="0043260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را بداند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</w:p>
    <w:p w14:paraId="625D9681" w14:textId="1360897E" w:rsidR="00A77622" w:rsidRDefault="00A77622" w:rsidP="00A77622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4- </w:t>
      </w:r>
      <w:r w:rsidR="0043260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تکنیک های </w:t>
      </w:r>
      <w:r w:rsidR="00432604">
        <w:rPr>
          <w:rFonts w:asciiTheme="majorBidi" w:hAnsiTheme="majorBidi" w:cs="B Nazanin"/>
          <w:sz w:val="24"/>
          <w:szCs w:val="24"/>
          <w:lang w:bidi="fa-IR"/>
        </w:rPr>
        <w:t xml:space="preserve">PCR </w:t>
      </w:r>
      <w:r w:rsidR="0043260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</w:t>
      </w:r>
      <w:r w:rsidR="00432604">
        <w:rPr>
          <w:rFonts w:asciiTheme="majorBidi" w:hAnsiTheme="majorBidi" w:cs="B Nazanin"/>
          <w:sz w:val="24"/>
          <w:szCs w:val="24"/>
          <w:lang w:bidi="fa-IR"/>
        </w:rPr>
        <w:t>Real time</w:t>
      </w:r>
      <w:r w:rsidR="00E6285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را بداند و انجام دهد. </w:t>
      </w:r>
    </w:p>
    <w:p w14:paraId="798750F4" w14:textId="4BAAD9F9" w:rsidR="00C43EB8" w:rsidRDefault="00C43EB8" w:rsidP="00C43EB8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5- انواع انتی بادی و نحوه تهیه ان ها را بشناسد.</w:t>
      </w:r>
    </w:p>
    <w:p w14:paraId="447E8BB3" w14:textId="642592E7" w:rsidR="00A77622" w:rsidRDefault="00C43EB8" w:rsidP="00A77622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6</w:t>
      </w:r>
      <w:r w:rsidR="00A7762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- </w:t>
      </w:r>
      <w:r w:rsidR="00E6285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وش های بلاتینگ </w:t>
      </w:r>
      <w:r w:rsidR="00A7762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ا </w:t>
      </w:r>
      <w:r w:rsidR="00E6285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شناسد و </w:t>
      </w:r>
      <w:r w:rsidR="00A77622">
        <w:rPr>
          <w:rFonts w:asciiTheme="majorBidi" w:hAnsiTheme="majorBidi" w:cs="B Nazanin" w:hint="cs"/>
          <w:sz w:val="24"/>
          <w:szCs w:val="24"/>
          <w:rtl/>
          <w:lang w:bidi="fa-IR"/>
        </w:rPr>
        <w:t>انجام دهد.</w:t>
      </w:r>
    </w:p>
    <w:p w14:paraId="49E23C0D" w14:textId="58CB028E" w:rsidR="00A77622" w:rsidRDefault="00C43EB8" w:rsidP="00A77622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7</w:t>
      </w:r>
      <w:r w:rsidR="00A7762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-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وش های </w:t>
      </w:r>
      <w:r>
        <w:rPr>
          <w:rFonts w:asciiTheme="majorBidi" w:hAnsiTheme="majorBidi" w:cs="B Nazanin"/>
          <w:sz w:val="24"/>
          <w:szCs w:val="24"/>
          <w:lang w:bidi="fa-IR"/>
        </w:rPr>
        <w:t>FISH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، میکرواری،پروتئومیکس و کروماتوگرافی را بشناسد.</w:t>
      </w:r>
    </w:p>
    <w:p w14:paraId="16AC6B2A" w14:textId="1D41F688" w:rsidR="00A77622" w:rsidRDefault="00C43EB8" w:rsidP="00A77622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8</w:t>
      </w:r>
      <w:r w:rsidR="00A7762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- 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تکنیک فلوسایتومتری  و کاربرد ان را بداند.</w:t>
      </w:r>
      <w:r w:rsidR="00A77622"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</w:p>
    <w:p w14:paraId="6182B981" w14:textId="15B208C8" w:rsidR="00A77622" w:rsidRDefault="00A77622" w:rsidP="00A77622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8- اصول کلی کشت سلول و بافت را بداند.</w:t>
      </w:r>
    </w:p>
    <w:p w14:paraId="57AD1CB1" w14:textId="20FDA38B" w:rsidR="00A77622" w:rsidRDefault="00A77622" w:rsidP="00235C75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9- </w:t>
      </w:r>
      <w:r w:rsidR="00C43EB8">
        <w:rPr>
          <w:rFonts w:asciiTheme="majorBidi" w:hAnsiTheme="majorBidi" w:cs="B Nazanin" w:hint="cs"/>
          <w:sz w:val="24"/>
          <w:szCs w:val="24"/>
          <w:rtl/>
          <w:lang w:bidi="fa-IR"/>
        </w:rPr>
        <w:t>تکنیک الایزا و کاربرد ان را بداند.</w:t>
      </w:r>
    </w:p>
    <w:p w14:paraId="3D77DF31" w14:textId="77777777" w:rsidR="00235C75" w:rsidRPr="00EB6DB3" w:rsidRDefault="00235C75" w:rsidP="00235C75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076CC1F0" w14:textId="3165B42E" w:rsidR="00E66E78" w:rsidRDefault="009E629C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9E629C" w14:paraId="14B53AA9" w14:textId="77777777" w:rsidTr="00AB5CAE">
        <w:tc>
          <w:tcPr>
            <w:tcW w:w="3192" w:type="dxa"/>
          </w:tcPr>
          <w:p w14:paraId="253EF11F" w14:textId="319BE63A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7AB5044E" w14:textId="4F93F8F9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60D59">
              <w:rPr>
                <w:rFonts w:ascii="Arial" w:eastAsia="Calibri" w:hAnsi="Arial" w:cs="B Nazanin"/>
                <w:highlight w:val="darkBlue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0D732092" w14:textId="605E1AC1" w:rsidR="009E629C" w:rsidRDefault="009E629C" w:rsidP="00960D59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ترکیبی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2130C6F0" w:rsidR="00B80410" w:rsidRPr="00045D42" w:rsidRDefault="00045D42" w:rsidP="00045D42">
      <w:pPr>
        <w:pStyle w:val="ListParagraph"/>
        <w:numPr>
          <w:ilvl w:val="0"/>
          <w:numId w:val="8"/>
        </w:numPr>
        <w:bidi/>
        <w:spacing w:after="0" w:line="240" w:lineRule="auto"/>
        <w:rPr>
          <w:rFonts w:ascii="Arial" w:eastAsia="Calibri" w:hAnsi="Arial" w:cs="B Nazanin"/>
          <w:rtl/>
        </w:rPr>
      </w:pPr>
      <w:r w:rsidRPr="00045D42">
        <w:rPr>
          <w:rFonts w:ascii="Arial" w:eastAsia="Calibri" w:hAnsi="Arial" w:cs="B Nazanin" w:hint="cs"/>
          <w:rtl/>
        </w:rPr>
        <w:t>کلاس</w:t>
      </w:r>
      <w:r w:rsidR="00B80410" w:rsidRPr="00045D42">
        <w:rPr>
          <w:rFonts w:ascii="Arial" w:eastAsia="Calibri" w:hAnsi="Arial" w:cs="B Nazanin" w:hint="cs"/>
          <w:rtl/>
        </w:rPr>
        <w:t xml:space="preserve"> وارونه </w:t>
      </w:r>
      <w:r w:rsidR="00B80410" w:rsidRPr="00045D42">
        <w:rPr>
          <w:rFonts w:ascii="Arial" w:eastAsia="Calibri" w:hAnsi="Arial" w:cs="B Nazanin"/>
          <w:rtl/>
        </w:rPr>
        <w:tab/>
      </w:r>
    </w:p>
    <w:p w14:paraId="0600C5F5" w14:textId="39D5B664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045D42">
        <w:rPr>
          <w:rFonts w:ascii="Arial" w:eastAsia="Calibri" w:hAnsi="Arial" w:cs="B Nazanin"/>
        </w:rPr>
        <w:t xml:space="preserve">       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6B707C4" w14:textId="4C3C9765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045D42">
        <w:rPr>
          <w:rFonts w:ascii="Arial" w:eastAsia="Calibri" w:hAnsi="Arial" w:cs="B Nazanin"/>
        </w:rPr>
        <w:t xml:space="preserve">       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6B1DA26" w14:textId="4B88DF9F" w:rsidR="00B80410" w:rsidRPr="00045D42" w:rsidRDefault="00DB4835" w:rsidP="00045D42">
      <w:pPr>
        <w:pStyle w:val="ListParagraph"/>
        <w:numPr>
          <w:ilvl w:val="0"/>
          <w:numId w:val="7"/>
        </w:numPr>
        <w:bidi/>
        <w:spacing w:after="0" w:line="240" w:lineRule="auto"/>
        <w:rPr>
          <w:rFonts w:ascii="Arial" w:eastAsia="Calibri" w:hAnsi="Arial" w:cs="B Nazanin"/>
          <w:rtl/>
        </w:rPr>
      </w:pPr>
      <w:r w:rsidRPr="00045D42">
        <w:rPr>
          <w:rFonts w:ascii="Arial" w:eastAsia="Calibri" w:hAnsi="Arial" w:cs="B Nazanin" w:hint="cs"/>
          <w:rtl/>
        </w:rPr>
        <w:t xml:space="preserve"> </w:t>
      </w:r>
      <w:r w:rsidR="00B80410" w:rsidRPr="00045D42">
        <w:rPr>
          <w:rFonts w:ascii="Arial" w:eastAsia="Calibri" w:hAnsi="Arial" w:cs="B Nazanin" w:hint="cs"/>
          <w:rtl/>
        </w:rPr>
        <w:t>یادگیری مبتنی بر حل مسئله (</w:t>
      </w:r>
      <w:r w:rsidR="00B80410" w:rsidRPr="00045D42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045D42">
        <w:rPr>
          <w:rFonts w:ascii="Arial" w:eastAsia="Calibri" w:hAnsi="Arial" w:cs="B Nazanin" w:hint="cs"/>
          <w:rtl/>
        </w:rPr>
        <w:t xml:space="preserve">) </w:t>
      </w:r>
      <w:r w:rsidR="00B80410" w:rsidRPr="00045D42">
        <w:rPr>
          <w:rFonts w:ascii="Arial" w:eastAsia="Calibri" w:hAnsi="Arial" w:cs="B Nazanin"/>
          <w:rtl/>
        </w:rPr>
        <w:tab/>
      </w:r>
    </w:p>
    <w:p w14:paraId="400AA584" w14:textId="7A35CE93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045D42">
        <w:rPr>
          <w:rFonts w:ascii="Arial" w:eastAsia="Calibri" w:hAnsi="Arial" w:cs="B Nazanin"/>
        </w:rPr>
        <w:t xml:space="preserve">      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737C9E41" w14:textId="0E7CF633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045D42">
        <w:rPr>
          <w:rFonts w:ascii="Arial" w:eastAsia="Calibri" w:hAnsi="Arial" w:cs="B Nazanin"/>
        </w:rPr>
        <w:t xml:space="preserve">      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B80410">
        <w:rPr>
          <w:rFonts w:ascii="Arial" w:eastAsia="Calibri" w:hAnsi="Arial" w:cs="B Nazanin"/>
          <w:rtl/>
        </w:rPr>
        <w:tab/>
      </w:r>
    </w:p>
    <w:p w14:paraId="0ED013A2" w14:textId="31C8A1E9" w:rsidR="00B80410" w:rsidRPr="00B80410" w:rsidRDefault="00DB4835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 w:rsidR="00045D42">
        <w:rPr>
          <w:rFonts w:ascii="Arial" w:eastAsia="Calibri" w:hAnsi="Arial" w:cs="B Nazanin"/>
        </w:rPr>
        <w:t xml:space="preserve">      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="00B80410"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4E9BDF44" w14:textId="77777777" w:rsidR="00DB4835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0121C50A" w14:textId="4CD118A2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58BEDABE" w14:textId="6009D62A" w:rsidR="00DB4835" w:rsidRPr="00045D42" w:rsidRDefault="00DB4835" w:rsidP="00045D42">
      <w:pPr>
        <w:pStyle w:val="ListParagraph"/>
        <w:numPr>
          <w:ilvl w:val="0"/>
          <w:numId w:val="7"/>
        </w:numPr>
        <w:bidi/>
        <w:spacing w:after="0" w:line="240" w:lineRule="auto"/>
        <w:rPr>
          <w:rFonts w:ascii="Arial" w:eastAsia="Calibri" w:hAnsi="Arial" w:cs="B Nazanin"/>
          <w:rtl/>
        </w:rPr>
      </w:pPr>
      <w:r w:rsidRPr="00045D42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Pr="00045D42">
        <w:rPr>
          <w:rFonts w:ascii="Arial" w:eastAsia="Calibri" w:hAnsi="Arial" w:cs="B Nazanin"/>
          <w:rtl/>
        </w:rPr>
        <w:tab/>
      </w:r>
    </w:p>
    <w:p w14:paraId="2CDAA2AF" w14:textId="76FD232B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045D42">
        <w:rPr>
          <w:rFonts w:ascii="Arial" w:eastAsia="Calibri" w:hAnsi="Arial" w:cs="B Nazanin"/>
        </w:rPr>
        <w:t xml:space="preserve">      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5A9FF07C" w14:textId="4747D22B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045D42">
        <w:rPr>
          <w:rFonts w:ascii="Arial" w:eastAsia="Calibri" w:hAnsi="Arial" w:cs="B Nazanin"/>
        </w:rPr>
        <w:t xml:space="preserve">      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44D9A7E1" w14:textId="2DA383DB" w:rsidR="00DB4835" w:rsidRPr="00045D42" w:rsidRDefault="00DB4835" w:rsidP="00045D42">
      <w:pPr>
        <w:pStyle w:val="ListParagraph"/>
        <w:numPr>
          <w:ilvl w:val="0"/>
          <w:numId w:val="7"/>
        </w:numPr>
        <w:bidi/>
        <w:spacing w:after="0" w:line="240" w:lineRule="auto"/>
        <w:rPr>
          <w:rFonts w:ascii="Arial" w:eastAsia="Calibri" w:hAnsi="Arial" w:cs="B Nazanin"/>
          <w:rtl/>
        </w:rPr>
      </w:pPr>
      <w:r w:rsidRPr="00045D42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045D42">
        <w:rPr>
          <w:rFonts w:ascii="Arial" w:eastAsia="Calibri" w:hAnsi="Arial" w:cs="B Nazanin"/>
          <w:rtl/>
        </w:rPr>
        <w:tab/>
      </w:r>
    </w:p>
    <w:p w14:paraId="6D0A2C9D" w14:textId="4DB34FB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045D42">
        <w:rPr>
          <w:rFonts w:ascii="Arial" w:eastAsia="Calibri" w:hAnsi="Arial" w:cs="B Nazanin"/>
        </w:rPr>
        <w:t xml:space="preserve">      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3A5E86FC" w14:textId="64136160" w:rsidR="00DB4835" w:rsidRPr="00045D42" w:rsidRDefault="00DB4835" w:rsidP="00045D42">
      <w:pPr>
        <w:pStyle w:val="ListParagraph"/>
        <w:numPr>
          <w:ilvl w:val="0"/>
          <w:numId w:val="7"/>
        </w:numPr>
        <w:bidi/>
        <w:spacing w:after="0" w:line="240" w:lineRule="auto"/>
        <w:rPr>
          <w:rFonts w:ascii="Arial" w:eastAsia="Calibri" w:hAnsi="Arial" w:cs="B Nazanin"/>
          <w:rtl/>
        </w:rPr>
      </w:pPr>
      <w:r w:rsidRPr="00045D42">
        <w:rPr>
          <w:rFonts w:ascii="Arial" w:eastAsia="Calibri" w:hAnsi="Arial" w:cs="B Nazanin" w:hint="cs"/>
          <w:rtl/>
        </w:rPr>
        <w:t>یادگیری مبتنی بر حل مسئله (</w:t>
      </w:r>
      <w:r w:rsidRPr="00045D42">
        <w:rPr>
          <w:rFonts w:asciiTheme="majorBidi" w:eastAsia="Calibri" w:hAnsiTheme="majorBidi" w:cs="B Nazanin"/>
          <w:sz w:val="20"/>
          <w:szCs w:val="20"/>
        </w:rPr>
        <w:t>PBL</w:t>
      </w:r>
      <w:r w:rsidRPr="00045D42">
        <w:rPr>
          <w:rFonts w:ascii="Arial" w:eastAsia="Calibri" w:hAnsi="Arial" w:cs="B Nazanin" w:hint="cs"/>
          <w:rtl/>
        </w:rPr>
        <w:t xml:space="preserve">) </w:t>
      </w:r>
      <w:r w:rsidRPr="00045D42">
        <w:rPr>
          <w:rFonts w:ascii="Arial" w:eastAsia="Calibri" w:hAnsi="Arial" w:cs="B Nazanin"/>
          <w:rtl/>
        </w:rPr>
        <w:tab/>
      </w:r>
    </w:p>
    <w:p w14:paraId="576D4671" w14:textId="04111EE0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045D42">
        <w:rPr>
          <w:rFonts w:ascii="Arial" w:eastAsia="Calibri" w:hAnsi="Arial" w:cs="B Nazanin"/>
        </w:rPr>
        <w:t xml:space="preserve">      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16342F2D" w14:textId="517D92BA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045D42">
        <w:rPr>
          <w:rFonts w:ascii="Arial" w:eastAsia="Calibri" w:hAnsi="Arial" w:cs="B Nazanin"/>
        </w:rPr>
        <w:t xml:space="preserve">      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6B0287D1" w14:textId="05368D4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045D42">
        <w:rPr>
          <w:rFonts w:ascii="Arial" w:eastAsia="Calibri" w:hAnsi="Arial" w:cs="B Nazanin"/>
        </w:rPr>
        <w:t xml:space="preserve">      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1D330378" w14:textId="76F28477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222CBA84" w14:textId="018E1AAB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622F1109" w14:textId="7453A305" w:rsidR="007A289E" w:rsidRPr="007A289E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ترکیبی از روش</w:t>
      </w:r>
      <w:r>
        <w:rPr>
          <w:rFonts w:ascii="Arial" w:eastAsia="Calibri" w:hAnsi="Arial" w:cs="B Nazanin"/>
          <w:rtl/>
        </w:rPr>
        <w:softHyphen/>
      </w:r>
      <w:r w:rsidRPr="007A289E">
        <w:rPr>
          <w:rFonts w:ascii="Arial" w:eastAsia="Calibri" w:hAnsi="Arial" w:cs="B Nazanin" w:hint="cs"/>
          <w:rtl/>
        </w:rPr>
        <w:t xml:space="preserve">های </w:t>
      </w:r>
      <w:r>
        <w:rPr>
          <w:rFonts w:ascii="Arial" w:eastAsia="Calibri" w:hAnsi="Arial" w:cs="B Nazanin" w:hint="cs"/>
          <w:rtl/>
        </w:rPr>
        <w:t>زیرمجموعه رویکردهای آموز</w:t>
      </w:r>
      <w:r w:rsidRPr="007A289E">
        <w:rPr>
          <w:rFonts w:ascii="Arial" w:eastAsia="Calibri" w:hAnsi="Arial" w:cs="B Nazanin" w:hint="cs"/>
          <w:rtl/>
        </w:rPr>
        <w:t>ش</w:t>
      </w:r>
      <w:r>
        <w:rPr>
          <w:rFonts w:ascii="Arial" w:eastAsia="Calibri" w:hAnsi="Arial" w:cs="B Nazanin" w:hint="cs"/>
          <w:rtl/>
        </w:rPr>
        <w:t>ی مجازی و حضوری، به کار می</w:t>
      </w:r>
      <w:r>
        <w:rPr>
          <w:rFonts w:ascii="Arial" w:eastAsia="Calibri" w:hAnsi="Arial" w:cs="B Nazanin"/>
          <w:rtl/>
        </w:rPr>
        <w:softHyphen/>
      </w:r>
      <w:r>
        <w:rPr>
          <w:rFonts w:ascii="Arial" w:eastAsia="Calibri" w:hAnsi="Arial" w:cs="B Nazanin" w:hint="cs"/>
          <w:rtl/>
        </w:rPr>
        <w:t>رود.</w:t>
      </w:r>
    </w:p>
    <w:p w14:paraId="68864190" w14:textId="6739A732" w:rsidR="007A289E" w:rsidRPr="00DB4835" w:rsidRDefault="00177C9B" w:rsidP="007A289E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کلاس وارونه</w:t>
      </w:r>
      <w:r>
        <w:rPr>
          <w:rFonts w:ascii="Arial" w:eastAsia="Calibri" w:hAnsi="Arial" w:cs="B Nazanin" w:hint="cs"/>
          <w:rtl/>
        </w:rPr>
        <w:t xml:space="preserve">- </w:t>
      </w:r>
      <w:r w:rsidRPr="00DB4835">
        <w:rPr>
          <w:rFonts w:ascii="Arial" w:eastAsia="Calibri" w:hAnsi="Arial" w:cs="B Nazanin" w:hint="cs"/>
          <w:rtl/>
        </w:rPr>
        <w:t>سخنرانی تعاملی (پرسش و پاسخ، کوئیز، بحث گروهی و ...)</w:t>
      </w:r>
      <w:r>
        <w:rPr>
          <w:rFonts w:ascii="Arial" w:eastAsia="Calibri" w:hAnsi="Arial" w:cs="B Nazanin" w:hint="cs"/>
          <w:rtl/>
        </w:rPr>
        <w:t xml:space="preserve">- </w:t>
      </w:r>
      <w:r w:rsidRPr="00DB4835">
        <w:rPr>
          <w:rFonts w:ascii="Arial" w:eastAsia="Calibri" w:hAnsi="Arial" w:cs="B Nazanin" w:hint="cs"/>
          <w:rtl/>
        </w:rPr>
        <w:t xml:space="preserve">استفاده از </w:t>
      </w:r>
      <w:r>
        <w:rPr>
          <w:rFonts w:ascii="Arial" w:eastAsia="Calibri" w:hAnsi="Arial" w:cs="B Nazanin" w:hint="cs"/>
          <w:rtl/>
        </w:rPr>
        <w:t xml:space="preserve">خود </w:t>
      </w:r>
      <w:r w:rsidRPr="00DB4835">
        <w:rPr>
          <w:rFonts w:ascii="Arial" w:eastAsia="Calibri" w:hAnsi="Arial" w:cs="B Nazanin" w:hint="cs"/>
          <w:rtl/>
        </w:rPr>
        <w:t>دانشجویان در تدریس</w:t>
      </w:r>
    </w:p>
    <w:p w14:paraId="678C5E5B" w14:textId="77777777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9782" w:type="dxa"/>
        <w:tblInd w:w="-176" w:type="dxa"/>
        <w:tblLook w:val="04A0" w:firstRow="1" w:lastRow="0" w:firstColumn="1" w:lastColumn="0" w:noHBand="0" w:noVBand="1"/>
      </w:tblPr>
      <w:tblGrid>
        <w:gridCol w:w="1277"/>
        <w:gridCol w:w="2551"/>
        <w:gridCol w:w="2268"/>
        <w:gridCol w:w="2693"/>
        <w:gridCol w:w="993"/>
      </w:tblGrid>
      <w:tr w:rsidR="00960D59" w14:paraId="687BBD93" w14:textId="0785487B" w:rsidTr="00960D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</w:tcPr>
          <w:p w14:paraId="7866C2F3" w14:textId="7A74CF6C" w:rsidR="00960D59" w:rsidRPr="00EB6DB3" w:rsidRDefault="00960D59" w:rsidP="00045D42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2551" w:type="dxa"/>
          </w:tcPr>
          <w:p w14:paraId="7369CF04" w14:textId="077A50E3" w:rsidR="00960D59" w:rsidRPr="00EB6DB3" w:rsidRDefault="00960D59" w:rsidP="00045D4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2268" w:type="dxa"/>
          </w:tcPr>
          <w:p w14:paraId="3D37B49B" w14:textId="77777777" w:rsidR="00960D59" w:rsidRPr="00EB6DB3" w:rsidRDefault="00960D59" w:rsidP="00045D4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693" w:type="dxa"/>
          </w:tcPr>
          <w:p w14:paraId="1D18645E" w14:textId="77777777" w:rsidR="00960D59" w:rsidRPr="00EB6DB3" w:rsidRDefault="00960D59" w:rsidP="00045D4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993" w:type="dxa"/>
          </w:tcPr>
          <w:p w14:paraId="1F3A4F8E" w14:textId="1DEC104C" w:rsidR="00960D59" w:rsidRDefault="00960D59" w:rsidP="00045D4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جلسه</w:t>
            </w:r>
          </w:p>
        </w:tc>
      </w:tr>
      <w:tr w:rsidR="00960D59" w14:paraId="29AAE561" w14:textId="77777777" w:rsidTr="00960D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</w:tcPr>
          <w:p w14:paraId="61709259" w14:textId="1E0A2B20" w:rsidR="00960D59" w:rsidRPr="00177C9B" w:rsidRDefault="00960D59" w:rsidP="00347941">
            <w:pPr>
              <w:bidi/>
              <w:rPr>
                <w:rFonts w:ascii="Arial" w:eastAsia="Calibri" w:hAnsi="Arial" w:cs="B Nazanin"/>
                <w:sz w:val="16"/>
                <w:szCs w:val="16"/>
                <w:rtl/>
              </w:rPr>
            </w:pPr>
            <w:r w:rsidRPr="00BC5772">
              <w:rPr>
                <w:rFonts w:ascii="Arial" w:eastAsia="Calibri" w:hAnsi="Arial" w:cs="B Nazanin" w:hint="cs"/>
                <w:sz w:val="16"/>
                <w:szCs w:val="16"/>
                <w:rtl/>
              </w:rPr>
              <w:t>دکتر اسدی</w:t>
            </w:r>
          </w:p>
        </w:tc>
        <w:tc>
          <w:tcPr>
            <w:tcW w:w="2551" w:type="dxa"/>
          </w:tcPr>
          <w:p w14:paraId="36AB3F44" w14:textId="40E4ACA9" w:rsidR="00960D59" w:rsidRPr="00177C9B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B Nazanin"/>
                <w:sz w:val="16"/>
                <w:szCs w:val="16"/>
                <w:rtl/>
              </w:rPr>
            </w:pPr>
            <w:r w:rsidRPr="00177C9B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شرکت در </w:t>
            </w:r>
            <w:r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بحث های </w:t>
            </w:r>
            <w:r w:rsidRPr="00177C9B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کلاس </w:t>
            </w:r>
            <w:r>
              <w:rPr>
                <w:rFonts w:ascii="Arial" w:eastAsia="Calibri" w:hAnsi="Arial" w:cs="B Nazanin" w:hint="cs"/>
                <w:sz w:val="16"/>
                <w:szCs w:val="16"/>
                <w:rtl/>
              </w:rPr>
              <w:t>،</w:t>
            </w:r>
            <w:r w:rsidRPr="00177C9B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کوئیزها </w:t>
            </w:r>
          </w:p>
        </w:tc>
        <w:tc>
          <w:tcPr>
            <w:tcW w:w="2268" w:type="dxa"/>
          </w:tcPr>
          <w:p w14:paraId="62A6F2DC" w14:textId="1FC0B2AD" w:rsidR="00960D59" w:rsidRPr="00177C9B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B Nazanin"/>
                <w:sz w:val="16"/>
                <w:szCs w:val="16"/>
                <w:rtl/>
              </w:rPr>
            </w:pPr>
            <w:r w:rsidRPr="00177C9B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کلاس وارونه- سخنرانی تعاملی </w:t>
            </w:r>
          </w:p>
        </w:tc>
        <w:tc>
          <w:tcPr>
            <w:tcW w:w="2693" w:type="dxa"/>
          </w:tcPr>
          <w:p w14:paraId="39BFD5FD" w14:textId="26C2AFD3" w:rsidR="00960D59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Lotus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="IranNastaliq" w:hAnsi="IranNastaliq" w:cs="B Lotus" w:hint="cs"/>
                <w:b/>
                <w:bCs/>
                <w:sz w:val="16"/>
                <w:szCs w:val="16"/>
                <w:rtl/>
                <w:lang w:bidi="fa-IR"/>
              </w:rPr>
              <w:t xml:space="preserve">اصول تهیه بافت و لام </w:t>
            </w:r>
          </w:p>
        </w:tc>
        <w:tc>
          <w:tcPr>
            <w:tcW w:w="993" w:type="dxa"/>
          </w:tcPr>
          <w:p w14:paraId="64BFB5B6" w14:textId="659BAB30" w:rsidR="00960D59" w:rsidRDefault="00960D59" w:rsidP="0034794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</w:t>
            </w:r>
          </w:p>
        </w:tc>
      </w:tr>
      <w:tr w:rsidR="00960D59" w14:paraId="524D73DA" w14:textId="77777777" w:rsidTr="00960D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</w:tcPr>
          <w:p w14:paraId="047FF6D7" w14:textId="38848026" w:rsidR="00960D59" w:rsidRPr="00177C9B" w:rsidRDefault="00960D59" w:rsidP="00347941">
            <w:pPr>
              <w:bidi/>
              <w:rPr>
                <w:rFonts w:ascii="Arial" w:eastAsia="Calibri" w:hAnsi="Arial" w:cs="B Nazanin"/>
                <w:sz w:val="16"/>
                <w:szCs w:val="16"/>
                <w:rtl/>
              </w:rPr>
            </w:pPr>
            <w:r w:rsidRPr="00BC5772">
              <w:rPr>
                <w:rFonts w:ascii="Arial" w:eastAsia="Calibri" w:hAnsi="Arial" w:cs="B Nazanin" w:hint="cs"/>
                <w:sz w:val="16"/>
                <w:szCs w:val="16"/>
                <w:rtl/>
              </w:rPr>
              <w:t>دکتر اسدی</w:t>
            </w:r>
          </w:p>
        </w:tc>
        <w:tc>
          <w:tcPr>
            <w:tcW w:w="2551" w:type="dxa"/>
          </w:tcPr>
          <w:p w14:paraId="3C2D5678" w14:textId="3E93642D" w:rsidR="00960D59" w:rsidRPr="00177C9B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B Nazanin"/>
                <w:sz w:val="16"/>
                <w:szCs w:val="16"/>
                <w:rtl/>
              </w:rPr>
            </w:pPr>
            <w:r w:rsidRPr="00177C9B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شرکت در </w:t>
            </w:r>
            <w:r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بحث های </w:t>
            </w:r>
            <w:r w:rsidRPr="00177C9B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کلاس </w:t>
            </w:r>
            <w:r>
              <w:rPr>
                <w:rFonts w:ascii="Arial" w:eastAsia="Calibri" w:hAnsi="Arial" w:cs="B Nazanin" w:hint="cs"/>
                <w:sz w:val="16"/>
                <w:szCs w:val="16"/>
                <w:rtl/>
              </w:rPr>
              <w:t>،</w:t>
            </w:r>
            <w:r w:rsidRPr="00177C9B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کوئیزها </w:t>
            </w:r>
          </w:p>
        </w:tc>
        <w:tc>
          <w:tcPr>
            <w:tcW w:w="2268" w:type="dxa"/>
          </w:tcPr>
          <w:p w14:paraId="325B148F" w14:textId="3776D735" w:rsidR="00960D59" w:rsidRPr="00177C9B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B Nazanin"/>
                <w:sz w:val="16"/>
                <w:szCs w:val="16"/>
                <w:rtl/>
              </w:rPr>
            </w:pPr>
            <w:r w:rsidRPr="00177C9B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کلاس وارونه- سخنرانی تعاملی </w:t>
            </w:r>
          </w:p>
        </w:tc>
        <w:tc>
          <w:tcPr>
            <w:tcW w:w="2693" w:type="dxa"/>
          </w:tcPr>
          <w:p w14:paraId="6B30790E" w14:textId="759F1A2F" w:rsidR="00960D59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Lotus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="IranNastaliq" w:hAnsi="IranNastaliq" w:cs="B Lotus" w:hint="cs"/>
                <w:b/>
                <w:bCs/>
                <w:sz w:val="16"/>
                <w:szCs w:val="16"/>
                <w:rtl/>
                <w:lang w:bidi="fa-IR"/>
              </w:rPr>
              <w:t xml:space="preserve">رنگ امیزی بافتی و سیتولوژی </w:t>
            </w:r>
          </w:p>
        </w:tc>
        <w:tc>
          <w:tcPr>
            <w:tcW w:w="993" w:type="dxa"/>
          </w:tcPr>
          <w:p w14:paraId="631907CF" w14:textId="20032F60" w:rsidR="00960D59" w:rsidRDefault="00960D59" w:rsidP="0034794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2</w:t>
            </w:r>
          </w:p>
        </w:tc>
      </w:tr>
      <w:tr w:rsidR="00960D59" w14:paraId="6D794DB4" w14:textId="77777777" w:rsidTr="00960D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</w:tcPr>
          <w:p w14:paraId="30F7DF73" w14:textId="0947CDE5" w:rsidR="00960D59" w:rsidRPr="00BC5772" w:rsidRDefault="00960D59" w:rsidP="00347941">
            <w:pPr>
              <w:bidi/>
              <w:rPr>
                <w:rFonts w:ascii="Arial" w:eastAsia="Calibri" w:hAnsi="Arial" w:cs="B Nazanin"/>
                <w:sz w:val="16"/>
                <w:szCs w:val="16"/>
                <w:rtl/>
              </w:rPr>
            </w:pPr>
            <w:r w:rsidRPr="00BC5772">
              <w:rPr>
                <w:rFonts w:ascii="Arial" w:eastAsia="Calibri" w:hAnsi="Arial" w:cs="B Nazanin" w:hint="cs"/>
                <w:sz w:val="16"/>
                <w:szCs w:val="16"/>
                <w:rtl/>
              </w:rPr>
              <w:t>دکتر اسدی</w:t>
            </w:r>
          </w:p>
        </w:tc>
        <w:tc>
          <w:tcPr>
            <w:tcW w:w="2551" w:type="dxa"/>
          </w:tcPr>
          <w:p w14:paraId="3043FF71" w14:textId="053280E2" w:rsidR="00960D59" w:rsidRPr="00177C9B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B Nazanin"/>
                <w:sz w:val="16"/>
                <w:szCs w:val="16"/>
                <w:rtl/>
              </w:rPr>
            </w:pPr>
            <w:r w:rsidRPr="00177C9B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شرکت در </w:t>
            </w:r>
            <w:r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بحث های </w:t>
            </w:r>
            <w:r w:rsidRPr="00177C9B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کلاس </w:t>
            </w:r>
            <w:r>
              <w:rPr>
                <w:rFonts w:ascii="Arial" w:eastAsia="Calibri" w:hAnsi="Arial" w:cs="B Nazanin" w:hint="cs"/>
                <w:sz w:val="16"/>
                <w:szCs w:val="16"/>
                <w:rtl/>
              </w:rPr>
              <w:t>،</w:t>
            </w:r>
            <w:r w:rsidRPr="00177C9B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کوئیزها </w:t>
            </w:r>
          </w:p>
        </w:tc>
        <w:tc>
          <w:tcPr>
            <w:tcW w:w="2268" w:type="dxa"/>
          </w:tcPr>
          <w:p w14:paraId="3BAB6286" w14:textId="79A72925" w:rsidR="00960D59" w:rsidRPr="00A712B0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B Nazanin"/>
                <w:sz w:val="16"/>
                <w:szCs w:val="16"/>
                <w:rtl/>
              </w:rPr>
            </w:pPr>
            <w:r w:rsidRPr="00A712B0">
              <w:rPr>
                <w:rFonts w:ascii="Arial" w:eastAsia="Calibri" w:hAnsi="Arial" w:cs="B Nazanin" w:hint="cs"/>
                <w:sz w:val="16"/>
                <w:szCs w:val="16"/>
                <w:rtl/>
              </w:rPr>
              <w:t>کلاس عملی آزمایشگاه بافت شناسی</w:t>
            </w:r>
          </w:p>
        </w:tc>
        <w:tc>
          <w:tcPr>
            <w:tcW w:w="2693" w:type="dxa"/>
          </w:tcPr>
          <w:p w14:paraId="38EF8BAB" w14:textId="6B91BDF1" w:rsidR="00960D59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Lotus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="IranNastaliq" w:hAnsi="IranNastaliq" w:cs="B Lotus" w:hint="cs"/>
                <w:b/>
                <w:bCs/>
                <w:sz w:val="16"/>
                <w:szCs w:val="16"/>
                <w:rtl/>
                <w:lang w:bidi="fa-IR"/>
              </w:rPr>
              <w:t>رنگ امیزی بافتی و سیتولوژی</w:t>
            </w:r>
          </w:p>
        </w:tc>
        <w:tc>
          <w:tcPr>
            <w:tcW w:w="993" w:type="dxa"/>
          </w:tcPr>
          <w:p w14:paraId="58CDE28E" w14:textId="4CA6F6D3" w:rsidR="00960D59" w:rsidRDefault="00960D59" w:rsidP="0034794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3</w:t>
            </w:r>
          </w:p>
        </w:tc>
      </w:tr>
      <w:tr w:rsidR="00960D59" w14:paraId="0F0C5D07" w14:textId="1B0ACF42" w:rsidTr="00960D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</w:tcPr>
          <w:p w14:paraId="6E248ECF" w14:textId="12CBD08A" w:rsidR="00960D59" w:rsidRPr="00177C9B" w:rsidRDefault="00960D59" w:rsidP="00960D59">
            <w:pPr>
              <w:bidi/>
              <w:rPr>
                <w:rFonts w:ascii="Arial" w:eastAsia="Calibri" w:hAnsi="Arial" w:cs="B Nazanin"/>
                <w:b w:val="0"/>
                <w:bCs w:val="0"/>
                <w:sz w:val="16"/>
                <w:szCs w:val="16"/>
                <w:rtl/>
                <w:lang w:bidi="fa-IR"/>
              </w:rPr>
            </w:pPr>
            <w:r w:rsidRPr="00177C9B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دکتر </w:t>
            </w:r>
            <w:r>
              <w:rPr>
                <w:rFonts w:ascii="Arial" w:eastAsia="Calibri" w:hAnsi="Arial" w:cs="B Nazanin" w:hint="cs"/>
                <w:sz w:val="16"/>
                <w:szCs w:val="16"/>
                <w:rtl/>
                <w:lang w:bidi="fa-IR"/>
              </w:rPr>
              <w:t>اسدی</w:t>
            </w:r>
          </w:p>
        </w:tc>
        <w:tc>
          <w:tcPr>
            <w:tcW w:w="2551" w:type="dxa"/>
          </w:tcPr>
          <w:p w14:paraId="6B9E18F5" w14:textId="41B41DD8" w:rsidR="00960D59" w:rsidRPr="00EB6DB3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177C9B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شرکت در </w:t>
            </w:r>
            <w:r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بحث های </w:t>
            </w:r>
            <w:r w:rsidRPr="00177C9B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کلاس </w:t>
            </w:r>
            <w:r>
              <w:rPr>
                <w:rFonts w:ascii="Arial" w:eastAsia="Calibri" w:hAnsi="Arial" w:cs="B Nazanin" w:hint="cs"/>
                <w:sz w:val="16"/>
                <w:szCs w:val="16"/>
                <w:rtl/>
              </w:rPr>
              <w:t>،</w:t>
            </w:r>
            <w:r w:rsidRPr="00177C9B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کوئیزها </w:t>
            </w:r>
          </w:p>
        </w:tc>
        <w:tc>
          <w:tcPr>
            <w:tcW w:w="2268" w:type="dxa"/>
          </w:tcPr>
          <w:p w14:paraId="2B305B0D" w14:textId="46418C34" w:rsidR="00960D59" w:rsidRPr="00A712B0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16"/>
                <w:szCs w:val="16"/>
                <w:lang w:bidi="fa-IR"/>
              </w:rPr>
            </w:pPr>
            <w:r w:rsidRPr="00A712B0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کلاس وارونه- سخنرانی تعاملی </w:t>
            </w:r>
          </w:p>
        </w:tc>
        <w:tc>
          <w:tcPr>
            <w:tcW w:w="2693" w:type="dxa"/>
          </w:tcPr>
          <w:p w14:paraId="7921D8DC" w14:textId="014B4D78" w:rsidR="00960D59" w:rsidRPr="00177C9B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Lotus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="IranNastaliq" w:hAnsi="IranNastaliq" w:cs="B Lotus" w:hint="cs"/>
                <w:b/>
                <w:bCs/>
                <w:sz w:val="16"/>
                <w:szCs w:val="16"/>
                <w:rtl/>
                <w:lang w:bidi="fa-IR"/>
              </w:rPr>
              <w:t xml:space="preserve">مقدمات- اصول تهیه انتی بادی </w:t>
            </w:r>
          </w:p>
        </w:tc>
        <w:tc>
          <w:tcPr>
            <w:tcW w:w="993" w:type="dxa"/>
          </w:tcPr>
          <w:p w14:paraId="08BDD432" w14:textId="11F1A442" w:rsidR="00960D59" w:rsidRDefault="00960D59" w:rsidP="0034794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4</w:t>
            </w:r>
          </w:p>
        </w:tc>
      </w:tr>
      <w:tr w:rsidR="00960D59" w14:paraId="37988758" w14:textId="42698A4D" w:rsidTr="00960D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</w:tcPr>
          <w:p w14:paraId="68624CC8" w14:textId="4EE8B466" w:rsidR="00960D59" w:rsidRPr="007070BF" w:rsidRDefault="00960D59" w:rsidP="00347941">
            <w:pPr>
              <w:bidi/>
              <w:rPr>
                <w:rFonts w:ascii="Arial" w:eastAsia="Calibri" w:hAnsi="Arial" w:cs="B Nazanin"/>
                <w:b w:val="0"/>
                <w:bCs w:val="0"/>
                <w:sz w:val="16"/>
                <w:szCs w:val="16"/>
              </w:rPr>
            </w:pPr>
            <w:r>
              <w:rPr>
                <w:rFonts w:ascii="Arial" w:eastAsia="Calibri" w:hAnsi="Arial" w:cs="B Nazanin" w:hint="cs"/>
                <w:sz w:val="16"/>
                <w:szCs w:val="16"/>
                <w:rtl/>
              </w:rPr>
              <w:t>دکتر مجاوررستمی</w:t>
            </w:r>
          </w:p>
        </w:tc>
        <w:tc>
          <w:tcPr>
            <w:tcW w:w="2551" w:type="dxa"/>
          </w:tcPr>
          <w:p w14:paraId="1162E175" w14:textId="45BBFF0E" w:rsidR="00960D59" w:rsidRPr="00EB6DB3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AD0791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شرکت در بحث های کلاس ،کوئیزها </w:t>
            </w:r>
          </w:p>
        </w:tc>
        <w:tc>
          <w:tcPr>
            <w:tcW w:w="2268" w:type="dxa"/>
          </w:tcPr>
          <w:p w14:paraId="196FFB74" w14:textId="05ADA245" w:rsidR="00960D59" w:rsidRPr="00A712B0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16"/>
                <w:szCs w:val="16"/>
                <w:lang w:bidi="fa-IR"/>
              </w:rPr>
            </w:pPr>
            <w:r w:rsidRPr="00A712B0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کلاس وارونه- سخنرانی تعاملی </w:t>
            </w:r>
          </w:p>
        </w:tc>
        <w:tc>
          <w:tcPr>
            <w:tcW w:w="2693" w:type="dxa"/>
          </w:tcPr>
          <w:p w14:paraId="780E6296" w14:textId="607EC310" w:rsidR="00960D59" w:rsidRPr="007070BF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Lotus"/>
                <w:b/>
                <w:bCs/>
                <w:sz w:val="16"/>
                <w:szCs w:val="16"/>
                <w:lang w:bidi="fa-IR"/>
              </w:rPr>
            </w:pPr>
            <w:r>
              <w:rPr>
                <w:rFonts w:ascii="IranNastaliq" w:hAnsi="IranNastaliq" w:cs="B Lotus" w:hint="cs"/>
                <w:b/>
                <w:bCs/>
                <w:sz w:val="16"/>
                <w:szCs w:val="16"/>
                <w:rtl/>
                <w:lang w:bidi="fa-IR"/>
              </w:rPr>
              <w:t xml:space="preserve">ایمونوهیستوشیمی </w:t>
            </w:r>
          </w:p>
        </w:tc>
        <w:tc>
          <w:tcPr>
            <w:tcW w:w="993" w:type="dxa"/>
          </w:tcPr>
          <w:p w14:paraId="65EB813D" w14:textId="5C9A77DA" w:rsidR="00960D59" w:rsidRDefault="00960D59" w:rsidP="0034794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6</w:t>
            </w:r>
          </w:p>
        </w:tc>
      </w:tr>
      <w:tr w:rsidR="00960D59" w14:paraId="02D46337" w14:textId="77777777" w:rsidTr="00960D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</w:tcPr>
          <w:p w14:paraId="3F8FA933" w14:textId="646370AA" w:rsidR="00960D59" w:rsidRPr="00177C9B" w:rsidRDefault="00960D59" w:rsidP="00347941">
            <w:pPr>
              <w:bidi/>
              <w:rPr>
                <w:rFonts w:ascii="Arial" w:eastAsia="Calibri" w:hAnsi="Arial" w:cs="B Nazanin"/>
                <w:sz w:val="16"/>
                <w:szCs w:val="16"/>
                <w:rtl/>
              </w:rPr>
            </w:pPr>
            <w:r>
              <w:rPr>
                <w:rFonts w:ascii="Arial" w:eastAsia="Calibri" w:hAnsi="Arial" w:cs="B Nazanin" w:hint="cs"/>
                <w:sz w:val="16"/>
                <w:szCs w:val="16"/>
                <w:rtl/>
              </w:rPr>
              <w:t>دکتر مجاوررستمی</w:t>
            </w:r>
          </w:p>
        </w:tc>
        <w:tc>
          <w:tcPr>
            <w:tcW w:w="2551" w:type="dxa"/>
          </w:tcPr>
          <w:p w14:paraId="055AE7CB" w14:textId="36989648" w:rsidR="00960D59" w:rsidRPr="00AD0791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B Nazanin"/>
                <w:sz w:val="16"/>
                <w:szCs w:val="16"/>
                <w:rtl/>
              </w:rPr>
            </w:pPr>
            <w:r w:rsidRPr="00AD0791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شرکت در بحث های کلاس ،کوئیزها </w:t>
            </w:r>
          </w:p>
        </w:tc>
        <w:tc>
          <w:tcPr>
            <w:tcW w:w="2268" w:type="dxa"/>
          </w:tcPr>
          <w:p w14:paraId="0B7AF732" w14:textId="47738665" w:rsidR="00960D59" w:rsidRPr="00A712B0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B Nazanin"/>
                <w:sz w:val="16"/>
                <w:szCs w:val="16"/>
                <w:rtl/>
              </w:rPr>
            </w:pPr>
            <w:r w:rsidRPr="00A712B0">
              <w:rPr>
                <w:rFonts w:ascii="Arial" w:eastAsia="Calibri" w:hAnsi="Arial" w:cs="B Nazanin" w:hint="cs"/>
                <w:sz w:val="16"/>
                <w:szCs w:val="16"/>
                <w:rtl/>
              </w:rPr>
              <w:t>کلاس عملی</w:t>
            </w:r>
          </w:p>
        </w:tc>
        <w:tc>
          <w:tcPr>
            <w:tcW w:w="2693" w:type="dxa"/>
          </w:tcPr>
          <w:p w14:paraId="0769DF3B" w14:textId="5BF7996F" w:rsidR="00960D59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Lotus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="IranNastaliq" w:hAnsi="IranNastaliq" w:cs="B Lotus" w:hint="cs"/>
                <w:b/>
                <w:bCs/>
                <w:sz w:val="16"/>
                <w:szCs w:val="16"/>
                <w:rtl/>
                <w:lang w:bidi="fa-IR"/>
              </w:rPr>
              <w:t>کار با آنتی بادیها، ایمونوهیستوشیمی</w:t>
            </w:r>
          </w:p>
        </w:tc>
        <w:tc>
          <w:tcPr>
            <w:tcW w:w="993" w:type="dxa"/>
          </w:tcPr>
          <w:p w14:paraId="03A59867" w14:textId="2CF4BE16" w:rsidR="00960D59" w:rsidRDefault="00960D59" w:rsidP="0034794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7</w:t>
            </w:r>
          </w:p>
        </w:tc>
      </w:tr>
      <w:tr w:rsidR="00960D59" w14:paraId="014D555C" w14:textId="16C9F620" w:rsidTr="00960D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</w:tcPr>
          <w:p w14:paraId="718D1388" w14:textId="44A70245" w:rsidR="00960D59" w:rsidRPr="007070BF" w:rsidRDefault="00960D59" w:rsidP="00347941">
            <w:pPr>
              <w:bidi/>
              <w:rPr>
                <w:rFonts w:ascii="Arial" w:eastAsia="Calibri" w:hAnsi="Arial" w:cs="B Nazanin"/>
                <w:b w:val="0"/>
                <w:bCs w:val="0"/>
                <w:sz w:val="16"/>
                <w:szCs w:val="16"/>
              </w:rPr>
            </w:pPr>
            <w:r w:rsidRPr="00D50EF8">
              <w:rPr>
                <w:rFonts w:ascii="Arial" w:eastAsia="Calibri" w:hAnsi="Arial" w:cs="B Nazanin" w:hint="cs"/>
                <w:sz w:val="16"/>
                <w:szCs w:val="16"/>
                <w:rtl/>
              </w:rPr>
              <w:t>دکتر مجاور رستمی</w:t>
            </w:r>
          </w:p>
        </w:tc>
        <w:tc>
          <w:tcPr>
            <w:tcW w:w="2551" w:type="dxa"/>
          </w:tcPr>
          <w:p w14:paraId="64BAAE55" w14:textId="5834921A" w:rsidR="00960D59" w:rsidRPr="00EB6DB3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AD0791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شرکت در بحث های کلاس ،کوئیزها </w:t>
            </w:r>
          </w:p>
        </w:tc>
        <w:tc>
          <w:tcPr>
            <w:tcW w:w="2268" w:type="dxa"/>
          </w:tcPr>
          <w:p w14:paraId="68BEE811" w14:textId="7136EEA8" w:rsidR="00960D59" w:rsidRPr="00A712B0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16"/>
                <w:szCs w:val="16"/>
                <w:lang w:bidi="fa-IR"/>
              </w:rPr>
            </w:pPr>
            <w:r w:rsidRPr="00A712B0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کلاس وارونه- سخنرانی تعاملی </w:t>
            </w:r>
          </w:p>
        </w:tc>
        <w:tc>
          <w:tcPr>
            <w:tcW w:w="2693" w:type="dxa"/>
          </w:tcPr>
          <w:p w14:paraId="7ED9B14F" w14:textId="2DE71064" w:rsidR="00960D59" w:rsidRPr="007070BF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Lotus"/>
                <w:b/>
                <w:bCs/>
                <w:sz w:val="16"/>
                <w:szCs w:val="16"/>
                <w:lang w:bidi="fa-IR"/>
              </w:rPr>
            </w:pPr>
            <w:r>
              <w:rPr>
                <w:rFonts w:ascii="IranNastaliq" w:hAnsi="IranNastaliq" w:cs="B Lotus" w:hint="cs"/>
                <w:b/>
                <w:bCs/>
                <w:sz w:val="16"/>
                <w:szCs w:val="16"/>
                <w:rtl/>
                <w:lang w:bidi="fa-IR"/>
              </w:rPr>
              <w:t>فلوسایتومتری</w:t>
            </w:r>
            <w:r w:rsidRPr="00177C9B">
              <w:rPr>
                <w:rFonts w:ascii="IranNastaliq" w:hAnsi="IranNastaliq" w:cs="B Lotus" w:hint="cs"/>
                <w:b/>
                <w:bCs/>
                <w:sz w:val="16"/>
                <w:szCs w:val="16"/>
                <w:rtl/>
                <w:lang w:bidi="fa-IR"/>
              </w:rPr>
              <w:t xml:space="preserve">   2 ساعت</w:t>
            </w:r>
          </w:p>
        </w:tc>
        <w:tc>
          <w:tcPr>
            <w:tcW w:w="993" w:type="dxa"/>
          </w:tcPr>
          <w:p w14:paraId="5CF3F1DB" w14:textId="145637C9" w:rsidR="00960D59" w:rsidRDefault="00960D59" w:rsidP="0034794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8</w:t>
            </w:r>
          </w:p>
        </w:tc>
      </w:tr>
      <w:tr w:rsidR="00960D59" w14:paraId="136EFF23" w14:textId="15923C4C" w:rsidTr="00960D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</w:tcPr>
          <w:p w14:paraId="0ED04A59" w14:textId="13F227FE" w:rsidR="00960D59" w:rsidRPr="007070BF" w:rsidRDefault="00960D59" w:rsidP="00347941">
            <w:pPr>
              <w:bidi/>
              <w:rPr>
                <w:rFonts w:ascii="Arial" w:eastAsia="Calibri" w:hAnsi="Arial" w:cs="B Nazanin"/>
                <w:b w:val="0"/>
                <w:bCs w:val="0"/>
                <w:sz w:val="16"/>
                <w:szCs w:val="16"/>
              </w:rPr>
            </w:pPr>
            <w:r w:rsidRPr="00D50EF8">
              <w:rPr>
                <w:rFonts w:ascii="Arial" w:eastAsia="Calibri" w:hAnsi="Arial" w:cs="B Nazanin" w:hint="cs"/>
                <w:sz w:val="16"/>
                <w:szCs w:val="16"/>
                <w:rtl/>
              </w:rPr>
              <w:t>دکتر مجاور رستمی</w:t>
            </w:r>
          </w:p>
        </w:tc>
        <w:tc>
          <w:tcPr>
            <w:tcW w:w="2551" w:type="dxa"/>
          </w:tcPr>
          <w:p w14:paraId="6D4A4424" w14:textId="73D5DD5D" w:rsidR="00960D59" w:rsidRPr="00EB6DB3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AD0791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شرکت در بحث های کلاس ،کوئیزها </w:t>
            </w:r>
          </w:p>
        </w:tc>
        <w:tc>
          <w:tcPr>
            <w:tcW w:w="2268" w:type="dxa"/>
          </w:tcPr>
          <w:p w14:paraId="55250220" w14:textId="636E88B5" w:rsidR="00960D59" w:rsidRPr="00A712B0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16"/>
                <w:szCs w:val="16"/>
                <w:lang w:bidi="fa-IR"/>
              </w:rPr>
            </w:pPr>
            <w:r w:rsidRPr="00A712B0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کلاس وارونه- سخنرانی تعاملی </w:t>
            </w:r>
          </w:p>
        </w:tc>
        <w:tc>
          <w:tcPr>
            <w:tcW w:w="2693" w:type="dxa"/>
          </w:tcPr>
          <w:p w14:paraId="07CF78F2" w14:textId="61FF4155" w:rsidR="00960D59" w:rsidRPr="007070BF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Lotus"/>
                <w:b/>
                <w:bCs/>
                <w:sz w:val="16"/>
                <w:szCs w:val="16"/>
                <w:lang w:bidi="fa-IR"/>
              </w:rPr>
            </w:pPr>
            <w:r>
              <w:rPr>
                <w:rFonts w:ascii="IranNastaliq" w:hAnsi="IranNastaliq" w:cs="B Lotus" w:hint="cs"/>
                <w:b/>
                <w:bCs/>
                <w:sz w:val="16"/>
                <w:szCs w:val="16"/>
                <w:rtl/>
                <w:lang w:bidi="fa-IR"/>
              </w:rPr>
              <w:t>مقدمات و اصول کشت 2 ساعت</w:t>
            </w:r>
          </w:p>
        </w:tc>
        <w:tc>
          <w:tcPr>
            <w:tcW w:w="993" w:type="dxa"/>
          </w:tcPr>
          <w:p w14:paraId="261FEC01" w14:textId="7EB2D573" w:rsidR="00960D59" w:rsidRDefault="00960D59" w:rsidP="0034794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9</w:t>
            </w:r>
          </w:p>
        </w:tc>
      </w:tr>
      <w:tr w:rsidR="00960D59" w14:paraId="71572B7E" w14:textId="31ADA547" w:rsidTr="00960D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</w:tcPr>
          <w:p w14:paraId="243E95DE" w14:textId="103E38FE" w:rsidR="00960D59" w:rsidRPr="007070BF" w:rsidRDefault="00960D59" w:rsidP="00347941">
            <w:pPr>
              <w:bidi/>
              <w:rPr>
                <w:rFonts w:ascii="Arial" w:eastAsia="Calibri" w:hAnsi="Arial" w:cs="B Nazanin"/>
                <w:b w:val="0"/>
                <w:bCs w:val="0"/>
                <w:sz w:val="16"/>
                <w:szCs w:val="16"/>
              </w:rPr>
            </w:pPr>
            <w:r w:rsidRPr="00D50EF8">
              <w:rPr>
                <w:rFonts w:ascii="Arial" w:eastAsia="Calibri" w:hAnsi="Arial" w:cs="B Nazanin" w:hint="cs"/>
                <w:sz w:val="16"/>
                <w:szCs w:val="16"/>
                <w:rtl/>
              </w:rPr>
              <w:t>دکتر مجاور رستمی</w:t>
            </w:r>
          </w:p>
        </w:tc>
        <w:tc>
          <w:tcPr>
            <w:tcW w:w="2551" w:type="dxa"/>
          </w:tcPr>
          <w:p w14:paraId="2425965D" w14:textId="6E9A2488" w:rsidR="00960D59" w:rsidRPr="00EB6DB3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AD0791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شرکت در بحث های کلاس ،کوئیزها </w:t>
            </w:r>
          </w:p>
        </w:tc>
        <w:tc>
          <w:tcPr>
            <w:tcW w:w="2268" w:type="dxa"/>
          </w:tcPr>
          <w:p w14:paraId="51063F62" w14:textId="227F7454" w:rsidR="00960D59" w:rsidRPr="00A712B0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16"/>
                <w:szCs w:val="16"/>
                <w:lang w:bidi="fa-IR"/>
              </w:rPr>
            </w:pPr>
            <w:r w:rsidRPr="00A712B0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کلاس وارونه- سخنرانی تعاملی </w:t>
            </w:r>
          </w:p>
        </w:tc>
        <w:tc>
          <w:tcPr>
            <w:tcW w:w="2693" w:type="dxa"/>
          </w:tcPr>
          <w:p w14:paraId="77BA6505" w14:textId="235868EE" w:rsidR="00960D59" w:rsidRPr="007070BF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Lotus"/>
                <w:b/>
                <w:bCs/>
                <w:sz w:val="16"/>
                <w:szCs w:val="16"/>
                <w:lang w:bidi="fa-IR"/>
              </w:rPr>
            </w:pPr>
            <w:r w:rsidRPr="007070BF">
              <w:rPr>
                <w:rFonts w:ascii="IranNastaliq" w:hAnsi="IranNastaliq" w:cs="B Lotus" w:hint="cs"/>
                <w:b/>
                <w:bCs/>
                <w:sz w:val="16"/>
                <w:szCs w:val="16"/>
                <w:rtl/>
                <w:lang w:bidi="fa-IR"/>
              </w:rPr>
              <w:t xml:space="preserve">کشت </w:t>
            </w:r>
            <w:r>
              <w:rPr>
                <w:rFonts w:ascii="IranNastaliq" w:hAnsi="IranNastaliq" w:cs="B Lotus" w:hint="cs"/>
                <w:b/>
                <w:bCs/>
                <w:sz w:val="16"/>
                <w:szCs w:val="16"/>
                <w:rtl/>
                <w:lang w:bidi="fa-IR"/>
              </w:rPr>
              <w:t>سلول 4 ساعت</w:t>
            </w:r>
          </w:p>
        </w:tc>
        <w:tc>
          <w:tcPr>
            <w:tcW w:w="993" w:type="dxa"/>
          </w:tcPr>
          <w:p w14:paraId="6DAA5022" w14:textId="672F2524" w:rsidR="00960D59" w:rsidRDefault="00960D59" w:rsidP="0034794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0</w:t>
            </w:r>
          </w:p>
        </w:tc>
      </w:tr>
      <w:tr w:rsidR="00960D59" w14:paraId="78FF9686" w14:textId="39D12329" w:rsidTr="00960D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</w:tcPr>
          <w:p w14:paraId="382C7D9B" w14:textId="7DD56562" w:rsidR="00960D59" w:rsidRPr="007070BF" w:rsidRDefault="00960D59" w:rsidP="00347941">
            <w:pPr>
              <w:bidi/>
              <w:rPr>
                <w:rFonts w:ascii="Arial" w:eastAsia="Calibri" w:hAnsi="Arial" w:cs="B Nazanin"/>
                <w:b w:val="0"/>
                <w:bCs w:val="0"/>
                <w:sz w:val="16"/>
                <w:szCs w:val="16"/>
              </w:rPr>
            </w:pPr>
            <w:r w:rsidRPr="00D50EF8">
              <w:rPr>
                <w:rFonts w:ascii="Arial" w:eastAsia="Calibri" w:hAnsi="Arial" w:cs="B Nazanin" w:hint="cs"/>
                <w:sz w:val="16"/>
                <w:szCs w:val="16"/>
                <w:rtl/>
              </w:rPr>
              <w:t>دکتر مجاور رستمی</w:t>
            </w:r>
          </w:p>
        </w:tc>
        <w:tc>
          <w:tcPr>
            <w:tcW w:w="2551" w:type="dxa"/>
          </w:tcPr>
          <w:p w14:paraId="062985D4" w14:textId="2A78570A" w:rsidR="00960D59" w:rsidRPr="00EB6DB3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AD0791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شرکت در بحث های کلاس ،کوئیزها </w:t>
            </w:r>
          </w:p>
        </w:tc>
        <w:tc>
          <w:tcPr>
            <w:tcW w:w="2268" w:type="dxa"/>
          </w:tcPr>
          <w:p w14:paraId="01FFCB25" w14:textId="0E9E7590" w:rsidR="00960D59" w:rsidRPr="00A712B0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16"/>
                <w:szCs w:val="16"/>
                <w:lang w:bidi="fa-IR"/>
              </w:rPr>
            </w:pPr>
            <w:r w:rsidRPr="00A712B0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کلاس وارونه- سخنرانی تعاملی </w:t>
            </w:r>
          </w:p>
        </w:tc>
        <w:tc>
          <w:tcPr>
            <w:tcW w:w="2693" w:type="dxa"/>
          </w:tcPr>
          <w:p w14:paraId="4D20F59A" w14:textId="62174865" w:rsidR="00960D59" w:rsidRPr="007070BF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Lotus"/>
                <w:b/>
                <w:bCs/>
                <w:sz w:val="16"/>
                <w:szCs w:val="16"/>
                <w:lang w:bidi="fa-IR"/>
              </w:rPr>
            </w:pPr>
            <w:r w:rsidRPr="007070BF">
              <w:rPr>
                <w:rFonts w:ascii="IranNastaliq" w:hAnsi="IranNastaliq" w:cs="B Lotus" w:hint="cs"/>
                <w:b/>
                <w:bCs/>
                <w:sz w:val="16"/>
                <w:szCs w:val="16"/>
                <w:rtl/>
                <w:lang w:bidi="fa-IR"/>
              </w:rPr>
              <w:t>کشت بافت</w:t>
            </w:r>
            <w:r>
              <w:rPr>
                <w:rFonts w:ascii="IranNastaliq" w:hAnsi="IranNastaliq" w:cs="B Lotus" w:hint="cs"/>
                <w:b/>
                <w:bCs/>
                <w:sz w:val="16"/>
                <w:szCs w:val="16"/>
                <w:rtl/>
                <w:lang w:bidi="fa-IR"/>
              </w:rPr>
              <w:t xml:space="preserve">  4ساعت</w:t>
            </w:r>
          </w:p>
        </w:tc>
        <w:tc>
          <w:tcPr>
            <w:tcW w:w="993" w:type="dxa"/>
          </w:tcPr>
          <w:p w14:paraId="273EAAA5" w14:textId="186F8F5F" w:rsidR="00960D59" w:rsidRDefault="00960D59" w:rsidP="0034794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1</w:t>
            </w:r>
          </w:p>
        </w:tc>
      </w:tr>
      <w:tr w:rsidR="00960D59" w14:paraId="275CDF45" w14:textId="77777777" w:rsidTr="00960D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</w:tcPr>
          <w:p w14:paraId="6EC4FD1C" w14:textId="5578FC73" w:rsidR="00960D59" w:rsidRPr="00D50EF8" w:rsidRDefault="00960D59" w:rsidP="00347941">
            <w:pPr>
              <w:bidi/>
              <w:rPr>
                <w:rFonts w:ascii="Arial" w:eastAsia="Calibri" w:hAnsi="Arial" w:cs="B Nazanin"/>
                <w:sz w:val="16"/>
                <w:szCs w:val="16"/>
                <w:rtl/>
              </w:rPr>
            </w:pPr>
            <w:r w:rsidRPr="00D50EF8">
              <w:rPr>
                <w:rFonts w:ascii="Arial" w:eastAsia="Calibri" w:hAnsi="Arial" w:cs="B Nazanin" w:hint="cs"/>
                <w:sz w:val="16"/>
                <w:szCs w:val="16"/>
                <w:rtl/>
              </w:rPr>
              <w:t>دکتر مجاور رستمی</w:t>
            </w:r>
          </w:p>
        </w:tc>
        <w:tc>
          <w:tcPr>
            <w:tcW w:w="2551" w:type="dxa"/>
          </w:tcPr>
          <w:p w14:paraId="162F069F" w14:textId="237F9E2A" w:rsidR="00960D59" w:rsidRPr="00AD0791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B Nazanin"/>
                <w:sz w:val="16"/>
                <w:szCs w:val="16"/>
                <w:rtl/>
              </w:rPr>
            </w:pPr>
            <w:r w:rsidRPr="00AD0791">
              <w:rPr>
                <w:rFonts w:ascii="Arial" w:eastAsia="Calibri" w:hAnsi="Arial" w:cs="B Nazanin" w:hint="cs"/>
                <w:sz w:val="16"/>
                <w:szCs w:val="16"/>
                <w:rtl/>
              </w:rPr>
              <w:t>شرکت در بحث های کلاس ،کوئیزها</w:t>
            </w:r>
          </w:p>
        </w:tc>
        <w:tc>
          <w:tcPr>
            <w:tcW w:w="2268" w:type="dxa"/>
          </w:tcPr>
          <w:p w14:paraId="251DC786" w14:textId="5B333CB6" w:rsidR="00960D59" w:rsidRPr="00A712B0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B Nazanin"/>
                <w:sz w:val="16"/>
                <w:szCs w:val="16"/>
                <w:rtl/>
              </w:rPr>
            </w:pPr>
            <w:r w:rsidRPr="00A712B0">
              <w:rPr>
                <w:rFonts w:ascii="Arial" w:eastAsia="Calibri" w:hAnsi="Arial" w:cs="B Nazanin" w:hint="cs"/>
                <w:sz w:val="16"/>
                <w:szCs w:val="16"/>
                <w:rtl/>
              </w:rPr>
              <w:t>کلاس عملی</w:t>
            </w:r>
          </w:p>
        </w:tc>
        <w:tc>
          <w:tcPr>
            <w:tcW w:w="2693" w:type="dxa"/>
          </w:tcPr>
          <w:p w14:paraId="027C1748" w14:textId="259B49AC" w:rsidR="00960D59" w:rsidRPr="007070BF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Lotus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="IranNastaliq" w:hAnsi="IranNastaliq" w:cs="B Lotus" w:hint="cs"/>
                <w:b/>
                <w:bCs/>
                <w:sz w:val="16"/>
                <w:szCs w:val="16"/>
                <w:rtl/>
                <w:lang w:bidi="fa-IR"/>
              </w:rPr>
              <w:t>فلوسیتومتری، کشت سلول و بافت</w:t>
            </w:r>
          </w:p>
        </w:tc>
        <w:tc>
          <w:tcPr>
            <w:tcW w:w="993" w:type="dxa"/>
          </w:tcPr>
          <w:p w14:paraId="6D95D016" w14:textId="322F639B" w:rsidR="00960D59" w:rsidRDefault="00960D59" w:rsidP="0034794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2</w:t>
            </w:r>
          </w:p>
        </w:tc>
      </w:tr>
      <w:tr w:rsidR="00960D59" w14:paraId="0B11B5FB" w14:textId="2A25521C" w:rsidTr="00960D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</w:tcPr>
          <w:p w14:paraId="003E7AFC" w14:textId="440F480C" w:rsidR="00960D59" w:rsidRPr="007070BF" w:rsidRDefault="00960D59" w:rsidP="00347941">
            <w:pPr>
              <w:bidi/>
              <w:rPr>
                <w:rFonts w:ascii="Arial" w:eastAsia="Calibri" w:hAnsi="Arial" w:cs="B Nazanin"/>
                <w:b w:val="0"/>
                <w:bCs w:val="0"/>
                <w:sz w:val="16"/>
                <w:szCs w:val="16"/>
              </w:rPr>
            </w:pPr>
            <w:r w:rsidRPr="007070BF">
              <w:rPr>
                <w:rFonts w:ascii="Arial" w:eastAsia="Calibri" w:hAnsi="Arial" w:cs="B Nazanin" w:hint="cs"/>
                <w:sz w:val="16"/>
                <w:szCs w:val="16"/>
                <w:rtl/>
              </w:rPr>
              <w:t>دکتر نکونام</w:t>
            </w:r>
          </w:p>
        </w:tc>
        <w:tc>
          <w:tcPr>
            <w:tcW w:w="2551" w:type="dxa"/>
          </w:tcPr>
          <w:p w14:paraId="5046C733" w14:textId="65AFE82E" w:rsidR="00960D59" w:rsidRPr="00EB6DB3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AD0791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شرکت در بحث های کلاس ،کوئیزها </w:t>
            </w:r>
          </w:p>
        </w:tc>
        <w:tc>
          <w:tcPr>
            <w:tcW w:w="2268" w:type="dxa"/>
          </w:tcPr>
          <w:p w14:paraId="4654C7B8" w14:textId="7010CDE1" w:rsidR="00960D59" w:rsidRPr="00A712B0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16"/>
                <w:szCs w:val="16"/>
                <w:lang w:bidi="fa-IR"/>
              </w:rPr>
            </w:pPr>
            <w:r w:rsidRPr="00A712B0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کلاس وارونه- سخنرانی تعاملی </w:t>
            </w:r>
          </w:p>
        </w:tc>
        <w:tc>
          <w:tcPr>
            <w:tcW w:w="2693" w:type="dxa"/>
          </w:tcPr>
          <w:p w14:paraId="3D7EAFAA" w14:textId="321546CE" w:rsidR="00960D59" w:rsidRPr="007070BF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Lotus"/>
                <w:b/>
                <w:bCs/>
                <w:sz w:val="16"/>
                <w:szCs w:val="16"/>
                <w:lang w:bidi="fa-IR"/>
              </w:rPr>
            </w:pPr>
            <w:r>
              <w:rPr>
                <w:rFonts w:ascii="IranNastaliq" w:hAnsi="IranNastaliq" w:cs="B Lotus" w:hint="cs"/>
                <w:b/>
                <w:bCs/>
                <w:sz w:val="16"/>
                <w:szCs w:val="16"/>
                <w:rtl/>
                <w:lang w:bidi="fa-IR"/>
              </w:rPr>
              <w:t xml:space="preserve">استخراج </w:t>
            </w:r>
            <w:r w:rsidRPr="00A712B0">
              <w:rPr>
                <w:rFonts w:asciiTheme="majorBidi" w:hAnsiTheme="majorBidi" w:cstheme="majorBidi"/>
                <w:b/>
                <w:bCs/>
                <w:sz w:val="16"/>
                <w:szCs w:val="16"/>
                <w:lang w:bidi="fa-IR"/>
              </w:rPr>
              <w:t>DNA</w:t>
            </w:r>
            <w:r w:rsidRPr="00A712B0"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  <w:lang w:bidi="fa-IR"/>
              </w:rPr>
              <w:t xml:space="preserve">- </w:t>
            </w:r>
            <w:r w:rsidRPr="00A712B0">
              <w:rPr>
                <w:rFonts w:asciiTheme="majorBidi" w:hAnsiTheme="majorBidi" w:cstheme="majorBidi"/>
                <w:b/>
                <w:bCs/>
                <w:sz w:val="16"/>
                <w:szCs w:val="16"/>
                <w:lang w:bidi="fa-IR"/>
              </w:rPr>
              <w:t>RNA</w:t>
            </w:r>
            <w:r w:rsidRPr="00A712B0"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</w:p>
        </w:tc>
        <w:tc>
          <w:tcPr>
            <w:tcW w:w="993" w:type="dxa"/>
          </w:tcPr>
          <w:p w14:paraId="74CBD1AA" w14:textId="12C4DEBB" w:rsidR="00960D59" w:rsidRDefault="00960D59" w:rsidP="0034794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3</w:t>
            </w:r>
          </w:p>
        </w:tc>
      </w:tr>
      <w:tr w:rsidR="00960D59" w14:paraId="13F47642" w14:textId="4A374A43" w:rsidTr="00960D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</w:tcPr>
          <w:p w14:paraId="417F0453" w14:textId="0CAB06C5" w:rsidR="00960D59" w:rsidRPr="007070BF" w:rsidRDefault="00960D59" w:rsidP="00347941">
            <w:pPr>
              <w:bidi/>
              <w:rPr>
                <w:rFonts w:ascii="Arial" w:eastAsia="Calibri" w:hAnsi="Arial" w:cs="B Nazanin"/>
                <w:b w:val="0"/>
                <w:bCs w:val="0"/>
                <w:sz w:val="16"/>
                <w:szCs w:val="16"/>
              </w:rPr>
            </w:pPr>
            <w:r w:rsidRPr="007070BF">
              <w:rPr>
                <w:rFonts w:ascii="Arial" w:eastAsia="Calibri" w:hAnsi="Arial" w:cs="B Nazanin" w:hint="cs"/>
                <w:sz w:val="16"/>
                <w:szCs w:val="16"/>
                <w:rtl/>
              </w:rPr>
              <w:t>دکتر نکونام</w:t>
            </w:r>
          </w:p>
        </w:tc>
        <w:tc>
          <w:tcPr>
            <w:tcW w:w="2551" w:type="dxa"/>
          </w:tcPr>
          <w:p w14:paraId="5FC48F07" w14:textId="286B2CD7" w:rsidR="00960D59" w:rsidRPr="00EB6DB3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AD0791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شرکت در بحث های کلاس ،کوئیزها </w:t>
            </w:r>
          </w:p>
        </w:tc>
        <w:tc>
          <w:tcPr>
            <w:tcW w:w="2268" w:type="dxa"/>
          </w:tcPr>
          <w:p w14:paraId="12AFD7D0" w14:textId="4FB73643" w:rsidR="00960D59" w:rsidRPr="00A712B0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16"/>
                <w:szCs w:val="16"/>
                <w:lang w:bidi="fa-IR"/>
              </w:rPr>
            </w:pPr>
            <w:r w:rsidRPr="00A712B0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کلاس وارونه- سخنرانی تعاملی </w:t>
            </w:r>
          </w:p>
        </w:tc>
        <w:tc>
          <w:tcPr>
            <w:tcW w:w="2693" w:type="dxa"/>
          </w:tcPr>
          <w:p w14:paraId="7EF6F8FC" w14:textId="2D538FE2" w:rsidR="00960D59" w:rsidRPr="007070BF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Lotus"/>
                <w:b/>
                <w:bCs/>
                <w:sz w:val="16"/>
                <w:szCs w:val="16"/>
                <w:rtl/>
                <w:lang w:bidi="fa-IR"/>
              </w:rPr>
            </w:pPr>
            <w:r w:rsidRPr="00A712B0">
              <w:rPr>
                <w:rFonts w:asciiTheme="majorBidi" w:hAnsiTheme="majorBidi" w:cstheme="majorBidi"/>
                <w:b/>
                <w:bCs/>
                <w:sz w:val="16"/>
                <w:szCs w:val="16"/>
                <w:lang w:bidi="fa-IR"/>
              </w:rPr>
              <w:t>PCR</w:t>
            </w:r>
            <w:r w:rsidRPr="00A712B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  <w:lang w:bidi="fa-IR"/>
              </w:rPr>
              <w:t>-</w:t>
            </w:r>
            <w:r>
              <w:rPr>
                <w:rFonts w:ascii="IranNastaliq" w:hAnsi="IranNastaliq" w:cs="B Lotus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Pr="00A712B0">
              <w:rPr>
                <w:rFonts w:asciiTheme="majorBidi" w:hAnsiTheme="majorBidi" w:cstheme="majorBidi"/>
                <w:b/>
                <w:bCs/>
                <w:sz w:val="16"/>
                <w:szCs w:val="16"/>
                <w:lang w:bidi="fa-IR"/>
              </w:rPr>
              <w:t>Real tim</w:t>
            </w:r>
            <w:r>
              <w:rPr>
                <w:rFonts w:ascii="IranNastaliq" w:hAnsi="IranNastaliq" w:cs="B Lotus"/>
                <w:b/>
                <w:bCs/>
                <w:sz w:val="16"/>
                <w:szCs w:val="16"/>
                <w:lang w:bidi="fa-IR"/>
              </w:rPr>
              <w:t>e</w:t>
            </w:r>
            <w:r>
              <w:rPr>
                <w:rFonts w:ascii="IranNastaliq" w:hAnsi="IranNastaliq" w:cs="B Lotus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</w:p>
        </w:tc>
        <w:tc>
          <w:tcPr>
            <w:tcW w:w="993" w:type="dxa"/>
          </w:tcPr>
          <w:p w14:paraId="4628CE92" w14:textId="3A1B3939" w:rsidR="00960D59" w:rsidRDefault="00960D59" w:rsidP="0034794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4</w:t>
            </w:r>
          </w:p>
        </w:tc>
      </w:tr>
      <w:tr w:rsidR="00960D59" w14:paraId="7458E07E" w14:textId="77777777" w:rsidTr="00960D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</w:tcPr>
          <w:p w14:paraId="795E1741" w14:textId="0F2FA921" w:rsidR="00960D59" w:rsidRPr="007070BF" w:rsidRDefault="00960D59" w:rsidP="00347941">
            <w:pPr>
              <w:bidi/>
              <w:rPr>
                <w:rFonts w:ascii="Arial" w:eastAsia="Calibri" w:hAnsi="Arial" w:cs="B Nazanin"/>
                <w:sz w:val="16"/>
                <w:szCs w:val="16"/>
                <w:rtl/>
              </w:rPr>
            </w:pPr>
            <w:r w:rsidRPr="00177C9B">
              <w:rPr>
                <w:rFonts w:ascii="Arial" w:eastAsia="Calibri" w:hAnsi="Arial" w:cs="B Nazanin" w:hint="cs"/>
                <w:sz w:val="16"/>
                <w:szCs w:val="16"/>
                <w:rtl/>
              </w:rPr>
              <w:t>دکتر</w:t>
            </w:r>
            <w:r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 نکونام</w:t>
            </w:r>
          </w:p>
        </w:tc>
        <w:tc>
          <w:tcPr>
            <w:tcW w:w="2551" w:type="dxa"/>
          </w:tcPr>
          <w:p w14:paraId="29AF099B" w14:textId="32780778" w:rsidR="00960D59" w:rsidRPr="00AD0791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B Nazanin"/>
                <w:sz w:val="16"/>
                <w:szCs w:val="16"/>
                <w:rtl/>
              </w:rPr>
            </w:pPr>
            <w:r w:rsidRPr="00AD0791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شرکت در بحث های کلاس ،کوئیزها </w:t>
            </w:r>
          </w:p>
        </w:tc>
        <w:tc>
          <w:tcPr>
            <w:tcW w:w="2268" w:type="dxa"/>
          </w:tcPr>
          <w:p w14:paraId="3B1055DA" w14:textId="41C34E13" w:rsidR="00960D59" w:rsidRPr="00A712B0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B Nazanin"/>
                <w:sz w:val="16"/>
                <w:szCs w:val="16"/>
                <w:rtl/>
              </w:rPr>
            </w:pPr>
            <w:r w:rsidRPr="00A712B0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کلاس وارونه- سخنرانی تعاملی </w:t>
            </w:r>
          </w:p>
        </w:tc>
        <w:tc>
          <w:tcPr>
            <w:tcW w:w="2693" w:type="dxa"/>
          </w:tcPr>
          <w:p w14:paraId="7CBA5E2A" w14:textId="7C9713AD" w:rsidR="00960D59" w:rsidRPr="00A712B0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fa-IR"/>
              </w:rPr>
            </w:pPr>
            <w:r>
              <w:rPr>
                <w:rFonts w:ascii="IranNastaliq" w:hAnsi="IranNastaliq" w:cs="B Lotus" w:hint="cs"/>
                <w:b/>
                <w:bCs/>
                <w:sz w:val="16"/>
                <w:szCs w:val="16"/>
                <w:rtl/>
                <w:lang w:bidi="fa-IR"/>
              </w:rPr>
              <w:t xml:space="preserve">انواع انتی بادی و کاربرد ان ها </w:t>
            </w:r>
          </w:p>
        </w:tc>
        <w:tc>
          <w:tcPr>
            <w:tcW w:w="993" w:type="dxa"/>
          </w:tcPr>
          <w:p w14:paraId="14BB6686" w14:textId="77777777" w:rsidR="00960D59" w:rsidRDefault="00960D59" w:rsidP="0034794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</w:p>
        </w:tc>
      </w:tr>
      <w:tr w:rsidR="00960D59" w14:paraId="0BF7B2D4" w14:textId="268995E6" w:rsidTr="00960D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</w:tcPr>
          <w:p w14:paraId="24698AF5" w14:textId="704E431C" w:rsidR="00960D59" w:rsidRPr="007070BF" w:rsidRDefault="00960D59" w:rsidP="00347941">
            <w:pPr>
              <w:bidi/>
              <w:rPr>
                <w:rFonts w:ascii="Arial" w:eastAsia="Calibri" w:hAnsi="Arial" w:cs="B Nazanin"/>
                <w:b w:val="0"/>
                <w:bCs w:val="0"/>
                <w:sz w:val="16"/>
                <w:szCs w:val="16"/>
              </w:rPr>
            </w:pPr>
            <w:r w:rsidRPr="007070BF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دکتر نکونام </w:t>
            </w:r>
          </w:p>
        </w:tc>
        <w:tc>
          <w:tcPr>
            <w:tcW w:w="2551" w:type="dxa"/>
          </w:tcPr>
          <w:p w14:paraId="4ED51F92" w14:textId="32A3FECF" w:rsidR="00960D59" w:rsidRPr="00EB6DB3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AD0791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شرکت در بحث های کلاس ،کوئیزها </w:t>
            </w:r>
          </w:p>
        </w:tc>
        <w:tc>
          <w:tcPr>
            <w:tcW w:w="2268" w:type="dxa"/>
          </w:tcPr>
          <w:p w14:paraId="6129110F" w14:textId="42A97631" w:rsidR="00960D59" w:rsidRPr="00A712B0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16"/>
                <w:szCs w:val="16"/>
                <w:lang w:bidi="fa-IR"/>
              </w:rPr>
            </w:pPr>
            <w:r w:rsidRPr="00A712B0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کلاس وارونه- سخنرانی تعاملی </w:t>
            </w:r>
          </w:p>
        </w:tc>
        <w:tc>
          <w:tcPr>
            <w:tcW w:w="2693" w:type="dxa"/>
          </w:tcPr>
          <w:p w14:paraId="7F805F29" w14:textId="58DE22EF" w:rsidR="00960D59" w:rsidRPr="007070BF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Lotus"/>
                <w:b/>
                <w:bCs/>
                <w:sz w:val="16"/>
                <w:szCs w:val="16"/>
                <w:lang w:bidi="fa-IR"/>
              </w:rPr>
            </w:pPr>
            <w:r>
              <w:rPr>
                <w:rFonts w:ascii="IranNastaliq" w:hAnsi="IranNastaliq" w:cs="B Lotus" w:hint="cs"/>
                <w:b/>
                <w:bCs/>
                <w:sz w:val="16"/>
                <w:szCs w:val="16"/>
                <w:rtl/>
                <w:lang w:bidi="fa-IR"/>
              </w:rPr>
              <w:t xml:space="preserve">تخلیص پروتئین - الکتروفورز </w:t>
            </w:r>
          </w:p>
        </w:tc>
        <w:tc>
          <w:tcPr>
            <w:tcW w:w="993" w:type="dxa"/>
          </w:tcPr>
          <w:p w14:paraId="074870C0" w14:textId="113FC370" w:rsidR="00960D59" w:rsidRDefault="00960D59" w:rsidP="0034794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5</w:t>
            </w:r>
          </w:p>
        </w:tc>
      </w:tr>
      <w:tr w:rsidR="00960D59" w14:paraId="626BDEA5" w14:textId="011A2136" w:rsidTr="00960D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</w:tcPr>
          <w:p w14:paraId="38942E2E" w14:textId="6E68485D" w:rsidR="00960D59" w:rsidRPr="007070BF" w:rsidRDefault="00960D59" w:rsidP="00347941">
            <w:pPr>
              <w:bidi/>
              <w:rPr>
                <w:rFonts w:ascii="Arial" w:eastAsia="Calibri" w:hAnsi="Arial" w:cs="B Nazanin"/>
                <w:b w:val="0"/>
                <w:bCs w:val="0"/>
                <w:sz w:val="16"/>
                <w:szCs w:val="16"/>
              </w:rPr>
            </w:pPr>
            <w:r w:rsidRPr="007070BF">
              <w:rPr>
                <w:rFonts w:ascii="Arial" w:eastAsia="Calibri" w:hAnsi="Arial" w:cs="B Nazanin" w:hint="cs"/>
                <w:sz w:val="16"/>
                <w:szCs w:val="16"/>
                <w:rtl/>
              </w:rPr>
              <w:t>دکتر نکونام</w:t>
            </w:r>
          </w:p>
        </w:tc>
        <w:tc>
          <w:tcPr>
            <w:tcW w:w="2551" w:type="dxa"/>
          </w:tcPr>
          <w:p w14:paraId="04852EC0" w14:textId="587328B5" w:rsidR="00960D59" w:rsidRPr="00EB6DB3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AD0791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شرکت در بحث های کلاس ،کوئیزها </w:t>
            </w:r>
          </w:p>
        </w:tc>
        <w:tc>
          <w:tcPr>
            <w:tcW w:w="2268" w:type="dxa"/>
          </w:tcPr>
          <w:p w14:paraId="045F37B2" w14:textId="7A280512" w:rsidR="00960D59" w:rsidRPr="00A712B0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16"/>
                <w:szCs w:val="16"/>
                <w:lang w:bidi="fa-IR"/>
              </w:rPr>
            </w:pPr>
            <w:r w:rsidRPr="00A712B0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کلاس وارونه- سخنرانی تعاملی </w:t>
            </w:r>
          </w:p>
        </w:tc>
        <w:tc>
          <w:tcPr>
            <w:tcW w:w="2693" w:type="dxa"/>
          </w:tcPr>
          <w:p w14:paraId="53E86721" w14:textId="1D430772" w:rsidR="00960D59" w:rsidRPr="00A712B0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fa-IR"/>
              </w:rPr>
            </w:pPr>
            <w:r w:rsidRPr="00A712B0">
              <w:rPr>
                <w:rFonts w:asciiTheme="majorBidi" w:hAnsiTheme="majorBidi" w:cstheme="majorBidi"/>
                <w:b/>
                <w:bCs/>
                <w:sz w:val="16"/>
                <w:szCs w:val="16"/>
                <w:lang w:bidi="fa-IR"/>
              </w:rPr>
              <w:t>Western blotting</w:t>
            </w:r>
            <w:r w:rsidRPr="00A712B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</w:p>
        </w:tc>
        <w:tc>
          <w:tcPr>
            <w:tcW w:w="993" w:type="dxa"/>
          </w:tcPr>
          <w:p w14:paraId="6278D594" w14:textId="33238005" w:rsidR="00960D59" w:rsidRDefault="00960D59" w:rsidP="0034794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6</w:t>
            </w:r>
          </w:p>
        </w:tc>
      </w:tr>
      <w:tr w:rsidR="00960D59" w14:paraId="45A32206" w14:textId="77777777" w:rsidTr="00960D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</w:tcPr>
          <w:p w14:paraId="2219988C" w14:textId="6D914C32" w:rsidR="00960D59" w:rsidRPr="007070BF" w:rsidRDefault="00960D59" w:rsidP="00347941">
            <w:pPr>
              <w:bidi/>
              <w:rPr>
                <w:rFonts w:ascii="Arial" w:eastAsia="Calibri" w:hAnsi="Arial" w:cs="B Nazanin"/>
                <w:sz w:val="16"/>
                <w:szCs w:val="16"/>
                <w:rtl/>
              </w:rPr>
            </w:pPr>
            <w:r w:rsidRPr="007070BF">
              <w:rPr>
                <w:rFonts w:ascii="Arial" w:eastAsia="Calibri" w:hAnsi="Arial" w:cs="B Nazanin" w:hint="cs"/>
                <w:sz w:val="16"/>
                <w:szCs w:val="16"/>
                <w:rtl/>
              </w:rPr>
              <w:t>دکتر نکونام</w:t>
            </w:r>
          </w:p>
        </w:tc>
        <w:tc>
          <w:tcPr>
            <w:tcW w:w="2551" w:type="dxa"/>
          </w:tcPr>
          <w:p w14:paraId="4AFDEE47" w14:textId="2947FE28" w:rsidR="00960D59" w:rsidRPr="00AD0791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B Nazanin"/>
                <w:sz w:val="16"/>
                <w:szCs w:val="16"/>
                <w:rtl/>
              </w:rPr>
            </w:pPr>
            <w:r w:rsidRPr="00AD0791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شرکت در بحث های کلاس ،کوئیزها </w:t>
            </w:r>
          </w:p>
        </w:tc>
        <w:tc>
          <w:tcPr>
            <w:tcW w:w="2268" w:type="dxa"/>
          </w:tcPr>
          <w:p w14:paraId="0AAAF536" w14:textId="21082370" w:rsidR="00960D59" w:rsidRPr="00A712B0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B Nazanin"/>
                <w:sz w:val="16"/>
                <w:szCs w:val="16"/>
                <w:rtl/>
              </w:rPr>
            </w:pPr>
            <w:r w:rsidRPr="00A712B0">
              <w:rPr>
                <w:rFonts w:ascii="Arial" w:eastAsia="Calibri" w:hAnsi="Arial" w:cs="B Nazanin" w:hint="cs"/>
                <w:sz w:val="16"/>
                <w:szCs w:val="16"/>
                <w:rtl/>
              </w:rPr>
              <w:t>کلاس عملی</w:t>
            </w:r>
          </w:p>
        </w:tc>
        <w:tc>
          <w:tcPr>
            <w:tcW w:w="2693" w:type="dxa"/>
          </w:tcPr>
          <w:p w14:paraId="5B8DBCCE" w14:textId="400CD11D" w:rsidR="00960D59" w:rsidRPr="00A712B0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fa-IR"/>
              </w:rPr>
            </w:pPr>
            <w:r w:rsidRPr="00A712B0">
              <w:rPr>
                <w:rFonts w:asciiTheme="majorBidi" w:hAnsiTheme="majorBidi" w:cstheme="majorBidi"/>
                <w:b/>
                <w:bCs/>
                <w:sz w:val="16"/>
                <w:szCs w:val="16"/>
                <w:lang w:bidi="fa-IR"/>
              </w:rPr>
              <w:t>PCR</w:t>
            </w:r>
            <w:r w:rsidRPr="00A712B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  <w:lang w:bidi="fa-IR"/>
              </w:rPr>
              <w:t xml:space="preserve">- </w:t>
            </w:r>
            <w:r w:rsidRPr="00A712B0">
              <w:rPr>
                <w:rFonts w:asciiTheme="majorBidi" w:hAnsiTheme="majorBidi" w:cstheme="majorBidi"/>
                <w:b/>
                <w:bCs/>
                <w:sz w:val="16"/>
                <w:szCs w:val="16"/>
                <w:lang w:bidi="fa-IR"/>
              </w:rPr>
              <w:t>Real time</w:t>
            </w:r>
            <w:r w:rsidRPr="00A712B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  <w:lang w:bidi="fa-IR"/>
              </w:rPr>
              <w:t>و</w:t>
            </w:r>
            <w:r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Pr="00A712B0">
              <w:rPr>
                <w:rFonts w:asciiTheme="majorBidi" w:hAnsiTheme="majorBidi" w:cstheme="majorBidi"/>
                <w:b/>
                <w:bCs/>
                <w:sz w:val="16"/>
                <w:szCs w:val="16"/>
                <w:lang w:bidi="fa-IR"/>
              </w:rPr>
              <w:t>Western blotting</w:t>
            </w:r>
          </w:p>
        </w:tc>
        <w:tc>
          <w:tcPr>
            <w:tcW w:w="993" w:type="dxa"/>
          </w:tcPr>
          <w:p w14:paraId="679120C5" w14:textId="4D0737EA" w:rsidR="00960D59" w:rsidRDefault="00960D59" w:rsidP="0034794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7</w:t>
            </w:r>
          </w:p>
        </w:tc>
      </w:tr>
      <w:tr w:rsidR="00960D59" w14:paraId="4F9C0152" w14:textId="50A67B1D" w:rsidTr="00960D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</w:tcPr>
          <w:p w14:paraId="5F4943BF" w14:textId="421494EA" w:rsidR="00960D59" w:rsidRPr="007070BF" w:rsidRDefault="00960D59" w:rsidP="00960D59">
            <w:pPr>
              <w:bidi/>
              <w:rPr>
                <w:rFonts w:ascii="Arial" w:eastAsia="Calibri" w:hAnsi="Arial" w:cs="B Nazanin"/>
                <w:b w:val="0"/>
                <w:bCs w:val="0"/>
                <w:sz w:val="16"/>
                <w:szCs w:val="16"/>
              </w:rPr>
            </w:pPr>
            <w:r w:rsidRPr="007070BF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دکتر </w:t>
            </w:r>
            <w:r>
              <w:rPr>
                <w:rFonts w:ascii="Arial" w:eastAsia="Calibri" w:hAnsi="Arial" w:cs="B Nazanin" w:hint="cs"/>
                <w:sz w:val="16"/>
                <w:szCs w:val="16"/>
                <w:rtl/>
              </w:rPr>
              <w:t>نکونام</w:t>
            </w:r>
          </w:p>
        </w:tc>
        <w:tc>
          <w:tcPr>
            <w:tcW w:w="2551" w:type="dxa"/>
          </w:tcPr>
          <w:p w14:paraId="04C8965E" w14:textId="54ED9BF7" w:rsidR="00960D59" w:rsidRPr="00EB6DB3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AD0791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شرکت در بحث های کلاس ،کوئیزها </w:t>
            </w:r>
          </w:p>
        </w:tc>
        <w:tc>
          <w:tcPr>
            <w:tcW w:w="2268" w:type="dxa"/>
          </w:tcPr>
          <w:p w14:paraId="1E3D477A" w14:textId="6C578A7C" w:rsidR="00960D59" w:rsidRPr="00A712B0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16"/>
                <w:szCs w:val="16"/>
                <w:lang w:bidi="fa-IR"/>
              </w:rPr>
            </w:pPr>
            <w:r w:rsidRPr="00A712B0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کلاس وارونه- سخنرانی تعاملی </w:t>
            </w:r>
          </w:p>
        </w:tc>
        <w:tc>
          <w:tcPr>
            <w:tcW w:w="2693" w:type="dxa"/>
          </w:tcPr>
          <w:p w14:paraId="2FEBD70F" w14:textId="0B6CDFF9" w:rsidR="00960D59" w:rsidRPr="007070BF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Lotus"/>
                <w:b/>
                <w:bCs/>
                <w:sz w:val="16"/>
                <w:szCs w:val="16"/>
                <w:lang w:bidi="fa-IR"/>
              </w:rPr>
            </w:pPr>
            <w:r>
              <w:rPr>
                <w:rFonts w:ascii="IranNastaliq" w:hAnsi="IranNastaliq" w:cs="B Lotus" w:hint="cs"/>
                <w:b/>
                <w:bCs/>
                <w:sz w:val="16"/>
                <w:szCs w:val="16"/>
                <w:rtl/>
                <w:lang w:bidi="fa-IR"/>
              </w:rPr>
              <w:t>الایزا</w:t>
            </w:r>
            <w:r>
              <w:rPr>
                <w:rFonts w:ascii="IranNastaliq" w:hAnsi="IranNastaliq" w:cs="B Lotus"/>
                <w:b/>
                <w:bCs/>
                <w:sz w:val="16"/>
                <w:szCs w:val="16"/>
                <w:lang w:bidi="fa-IR"/>
              </w:rPr>
              <w:t xml:space="preserve">2 </w:t>
            </w:r>
            <w:r>
              <w:rPr>
                <w:rFonts w:ascii="IranNastaliq" w:hAnsi="IranNastaliq" w:cs="B Lotus" w:hint="cs"/>
                <w:b/>
                <w:bCs/>
                <w:sz w:val="16"/>
                <w:szCs w:val="16"/>
                <w:rtl/>
                <w:lang w:bidi="fa-IR"/>
              </w:rPr>
              <w:t xml:space="preserve"> ساعت</w:t>
            </w:r>
          </w:p>
        </w:tc>
        <w:tc>
          <w:tcPr>
            <w:tcW w:w="993" w:type="dxa"/>
          </w:tcPr>
          <w:p w14:paraId="1DCDDF81" w14:textId="2B318837" w:rsidR="00960D59" w:rsidRDefault="00960D59" w:rsidP="0034794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8</w:t>
            </w:r>
          </w:p>
        </w:tc>
      </w:tr>
      <w:tr w:rsidR="00960D59" w14:paraId="2D72BE65" w14:textId="77777777" w:rsidTr="00960D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</w:tcPr>
          <w:p w14:paraId="782C62E6" w14:textId="50B1AEEA" w:rsidR="00960D59" w:rsidRPr="007070BF" w:rsidRDefault="00960D59" w:rsidP="00347941">
            <w:pPr>
              <w:bidi/>
              <w:rPr>
                <w:rFonts w:ascii="Arial" w:eastAsia="Calibri" w:hAnsi="Arial" w:cs="B Nazanin"/>
                <w:b w:val="0"/>
                <w:bCs w:val="0"/>
                <w:sz w:val="16"/>
                <w:szCs w:val="16"/>
                <w:rtl/>
              </w:rPr>
            </w:pPr>
            <w:r w:rsidRPr="00795894">
              <w:rPr>
                <w:rFonts w:ascii="Arial" w:eastAsia="Calibri" w:hAnsi="Arial" w:cs="B Nazanin" w:hint="cs"/>
                <w:sz w:val="16"/>
                <w:szCs w:val="16"/>
                <w:rtl/>
              </w:rPr>
              <w:t>دکتر اسدی</w:t>
            </w:r>
          </w:p>
        </w:tc>
        <w:tc>
          <w:tcPr>
            <w:tcW w:w="2551" w:type="dxa"/>
          </w:tcPr>
          <w:p w14:paraId="59DB00E6" w14:textId="3A85485E" w:rsidR="00960D59" w:rsidRPr="00EB6DB3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AD0791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شرکت در بحث های کلاس ،کوئیزها </w:t>
            </w:r>
          </w:p>
        </w:tc>
        <w:tc>
          <w:tcPr>
            <w:tcW w:w="2268" w:type="dxa"/>
          </w:tcPr>
          <w:p w14:paraId="41BE4E66" w14:textId="6FDB9B38" w:rsidR="00960D59" w:rsidRPr="00A712B0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B Nazanin"/>
                <w:sz w:val="16"/>
                <w:szCs w:val="16"/>
                <w:rtl/>
              </w:rPr>
            </w:pPr>
            <w:r w:rsidRPr="00A712B0">
              <w:rPr>
                <w:rFonts w:ascii="Arial" w:eastAsia="Calibri" w:hAnsi="Arial" w:cs="B Nazanin" w:hint="cs"/>
                <w:sz w:val="16"/>
                <w:szCs w:val="16"/>
                <w:rtl/>
              </w:rPr>
              <w:t>کلاس وارونه- سخنرانی تعاملی</w:t>
            </w:r>
          </w:p>
        </w:tc>
        <w:tc>
          <w:tcPr>
            <w:tcW w:w="2693" w:type="dxa"/>
          </w:tcPr>
          <w:p w14:paraId="3CD26689" w14:textId="2E30DC5E" w:rsidR="00960D59" w:rsidRPr="007070BF" w:rsidRDefault="00960D59" w:rsidP="003479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Lotus"/>
                <w:b/>
                <w:bCs/>
                <w:sz w:val="16"/>
                <w:szCs w:val="16"/>
                <w:rtl/>
                <w:lang w:bidi="fa-IR"/>
              </w:rPr>
            </w:pPr>
            <w:r w:rsidRPr="00A712B0">
              <w:rPr>
                <w:rFonts w:asciiTheme="majorBidi" w:hAnsiTheme="majorBidi" w:cstheme="majorBidi"/>
                <w:b/>
                <w:bCs/>
                <w:sz w:val="16"/>
                <w:szCs w:val="16"/>
                <w:lang w:bidi="fa-IR"/>
              </w:rPr>
              <w:t>FISH</w:t>
            </w:r>
            <w:r>
              <w:rPr>
                <w:rFonts w:ascii="IranNastaliq" w:hAnsi="IranNastaliq" w:cs="B Lotus" w:hint="cs"/>
                <w:b/>
                <w:bCs/>
                <w:sz w:val="16"/>
                <w:szCs w:val="16"/>
                <w:rtl/>
                <w:lang w:bidi="fa-IR"/>
              </w:rPr>
              <w:t xml:space="preserve">  میکرو اری   </w:t>
            </w:r>
          </w:p>
        </w:tc>
        <w:tc>
          <w:tcPr>
            <w:tcW w:w="993" w:type="dxa"/>
          </w:tcPr>
          <w:p w14:paraId="1CCE3277" w14:textId="4AEA7803" w:rsidR="00960D59" w:rsidRDefault="00960D59" w:rsidP="0034794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9</w:t>
            </w:r>
          </w:p>
        </w:tc>
      </w:tr>
      <w:tr w:rsidR="00960D59" w14:paraId="075BD974" w14:textId="7E0414C7" w:rsidTr="00960D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</w:tcPr>
          <w:p w14:paraId="2EEB7996" w14:textId="73BED133" w:rsidR="00960D59" w:rsidRPr="007070BF" w:rsidRDefault="00960D59" w:rsidP="00347941">
            <w:pPr>
              <w:bidi/>
              <w:rPr>
                <w:rFonts w:ascii="Arial" w:eastAsia="Calibri" w:hAnsi="Arial" w:cs="B Nazanin"/>
                <w:b w:val="0"/>
                <w:bCs w:val="0"/>
                <w:sz w:val="16"/>
                <w:szCs w:val="16"/>
              </w:rPr>
            </w:pPr>
            <w:r w:rsidRPr="00795894">
              <w:rPr>
                <w:rFonts w:ascii="Arial" w:eastAsia="Calibri" w:hAnsi="Arial" w:cs="B Nazanin" w:hint="cs"/>
                <w:sz w:val="16"/>
                <w:szCs w:val="16"/>
                <w:rtl/>
              </w:rPr>
              <w:t>دکتر اسدی</w:t>
            </w:r>
          </w:p>
        </w:tc>
        <w:tc>
          <w:tcPr>
            <w:tcW w:w="2551" w:type="dxa"/>
          </w:tcPr>
          <w:p w14:paraId="29F78690" w14:textId="26361EBC" w:rsidR="00960D59" w:rsidRPr="00EB6DB3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AD0791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شرکت در بحث های کلاس ،کوئیزها </w:t>
            </w:r>
          </w:p>
        </w:tc>
        <w:tc>
          <w:tcPr>
            <w:tcW w:w="2268" w:type="dxa"/>
          </w:tcPr>
          <w:p w14:paraId="17F213B0" w14:textId="75689621" w:rsidR="00960D59" w:rsidRPr="00A712B0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16"/>
                <w:szCs w:val="16"/>
                <w:lang w:bidi="fa-IR"/>
              </w:rPr>
            </w:pPr>
            <w:r w:rsidRPr="00A712B0">
              <w:rPr>
                <w:rFonts w:ascii="Arial" w:eastAsia="Calibri" w:hAnsi="Arial" w:cs="B Nazanin" w:hint="cs"/>
                <w:sz w:val="16"/>
                <w:szCs w:val="16"/>
                <w:rtl/>
              </w:rPr>
              <w:t xml:space="preserve">کلاس وارونه- سخنرانی تعاملی </w:t>
            </w:r>
          </w:p>
        </w:tc>
        <w:tc>
          <w:tcPr>
            <w:tcW w:w="2693" w:type="dxa"/>
          </w:tcPr>
          <w:p w14:paraId="3CEA0474" w14:textId="2F7BF2C9" w:rsidR="00960D59" w:rsidRPr="007070BF" w:rsidRDefault="00960D59" w:rsidP="003479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Lotus"/>
                <w:b/>
                <w:bCs/>
                <w:sz w:val="16"/>
                <w:szCs w:val="16"/>
                <w:lang w:bidi="fa-IR"/>
              </w:rPr>
            </w:pPr>
            <w:r>
              <w:rPr>
                <w:rFonts w:ascii="IranNastaliq" w:hAnsi="IranNastaliq" w:cs="B Lotus" w:hint="cs"/>
                <w:b/>
                <w:bCs/>
                <w:sz w:val="16"/>
                <w:szCs w:val="16"/>
                <w:rtl/>
                <w:lang w:bidi="fa-IR"/>
              </w:rPr>
              <w:t xml:space="preserve">پروتئومیکس  کروماتوگرافی </w:t>
            </w:r>
          </w:p>
        </w:tc>
        <w:tc>
          <w:tcPr>
            <w:tcW w:w="993" w:type="dxa"/>
          </w:tcPr>
          <w:p w14:paraId="7D9E09FB" w14:textId="16353944" w:rsidR="00960D59" w:rsidRDefault="00960D59" w:rsidP="0034794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20</w:t>
            </w:r>
          </w:p>
        </w:tc>
      </w:tr>
    </w:tbl>
    <w:p w14:paraId="742B932C" w14:textId="77777777" w:rsidR="006C3301" w:rsidRDefault="006C3301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185FC1ED" w14:textId="1D694A17" w:rsidR="00BE4941" w:rsidRPr="00EB6DB3" w:rsidRDefault="00BE4941" w:rsidP="006C330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0ABD50F0" w14:textId="1B721306" w:rsidR="00763530" w:rsidRDefault="00282ABB" w:rsidP="00D92DAC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Pr="0084729F">
        <w:rPr>
          <w:vertAlign w:val="superscript"/>
          <w:rtl/>
        </w:rPr>
        <w:footnoteReference w:id="5"/>
      </w:r>
    </w:p>
    <w:p w14:paraId="02508BC0" w14:textId="1967720E" w:rsidR="00CE27B2" w:rsidRPr="00EB6DB3" w:rsidRDefault="00CE27B2" w:rsidP="00CE27B2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نجام تکنیک های عملی و ارائه تکالیف </w:t>
      </w:r>
    </w:p>
    <w:p w14:paraId="79708691" w14:textId="21A6AC5D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201BEF7B" w14:textId="7967EE85" w:rsidR="002547D1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تکوینی/تراکمی)</w:t>
      </w:r>
      <w:r w:rsidR="00B9475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        </w:t>
      </w:r>
    </w:p>
    <w:p w14:paraId="46E5CFA3" w14:textId="77777777" w:rsidR="002547D1" w:rsidRPr="002547D1" w:rsidRDefault="002547D1" w:rsidP="002547D1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5A268F6E" w14:textId="23366AAA" w:rsidR="00F95EA0" w:rsidRPr="00F95EA0" w:rsidRDefault="00DB28EF" w:rsidP="001B6A38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کو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ن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06432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سازنده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7"/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457853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</w:p>
    <w:p w14:paraId="6CE77444" w14:textId="41141993" w:rsidR="00217F24" w:rsidRDefault="00CE27B2" w:rsidP="002D5FD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تکنیک های عمل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CA598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ک (کوییز) های کلاسی </w:t>
      </w:r>
    </w:p>
    <w:p w14:paraId="06643DD5" w14:textId="1F9C67BB" w:rsidR="00217F24" w:rsidRPr="00130C50" w:rsidRDefault="00DB28EF" w:rsidP="00130C50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راکم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CB11FC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پا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ن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8"/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23278D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ار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 در پا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وره</w:t>
      </w:r>
      <w:r w:rsidR="005E03FB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 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که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برا</w:t>
      </w:r>
      <w:r w:rsidR="008C1F03" w:rsidRPr="00130C50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ی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مثال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تواند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شامل موارد 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باشد:  </w:t>
      </w:r>
    </w:p>
    <w:p w14:paraId="6AD9D02C" w14:textId="77777777" w:rsidR="00CE27B2" w:rsidRPr="00CE27B2" w:rsidRDefault="00217F24" w:rsidP="00EB6DB3">
      <w:pPr>
        <w:pStyle w:val="ListParagraph"/>
        <w:numPr>
          <w:ilvl w:val="0"/>
          <w:numId w:val="1"/>
        </w:numPr>
        <w:tabs>
          <w:tab w:val="left" w:pos="810"/>
        </w:tabs>
        <w:bidi/>
        <w:spacing w:before="24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CE27B2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CE27B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E27B2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CE27B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E27B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E27B2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Pr="00CE27B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E27B2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CE27B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E27B2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CE27B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E27B2">
        <w:rPr>
          <w:rFonts w:asciiTheme="majorBidi" w:hAnsiTheme="majorBidi" w:cs="B Nazanin" w:hint="eastAsia"/>
          <w:sz w:val="24"/>
          <w:szCs w:val="24"/>
          <w:rtl/>
          <w:lang w:bidi="fa-IR"/>
        </w:rPr>
        <w:t>عمل</w:t>
      </w:r>
      <w:r w:rsidRPr="00CE27B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A178F2" w:rsidRPr="00CE27B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CE27B2" w:rsidRPr="00CE27B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شامل</w:t>
      </w:r>
      <w:r w:rsidR="00FE5F7E" w:rsidRPr="00CE27B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زمون</w:t>
      </w:r>
      <w:r w:rsidR="00FE5F7E" w:rsidRPr="00CE27B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E5F7E" w:rsidRPr="00CE27B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تبی </w:t>
      </w:r>
      <w:r w:rsidR="00505865" w:rsidRPr="00CE27B2">
        <w:rPr>
          <w:rFonts w:asciiTheme="majorBidi" w:hAnsiTheme="majorBidi" w:cs="B Nazanin" w:hint="cs"/>
          <w:sz w:val="24"/>
          <w:szCs w:val="24"/>
          <w:rtl/>
          <w:lang w:bidi="fa-IR"/>
        </w:rPr>
        <w:t>«چندگزینه</w:t>
      </w:r>
      <w:r w:rsidR="00505865" w:rsidRPr="00CE27B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 w:rsidRPr="00CE27B2">
        <w:rPr>
          <w:rFonts w:asciiTheme="majorBidi" w:hAnsiTheme="majorBidi" w:cs="B Nazanin" w:hint="cs"/>
          <w:sz w:val="24"/>
          <w:szCs w:val="24"/>
          <w:rtl/>
          <w:lang w:bidi="fa-IR"/>
        </w:rPr>
        <w:t>ای»، «جورکردنی گسترده»، «درست- نادرست» و آزمون</w:t>
      </w:r>
      <w:r w:rsidR="00505865" w:rsidRPr="00CE27B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 w:rsidRPr="00CE27B2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از پاسخ</w:t>
      </w:r>
      <w:r w:rsidR="0047039D" w:rsidRPr="00CE27B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عم از تشریحی و کوته پاسخ،</w:t>
      </w:r>
      <w:r w:rsidR="0029396B" w:rsidRPr="00CE27B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11302AA9" w14:textId="634F0E05" w:rsidR="0049722D" w:rsidRPr="00D01985" w:rsidRDefault="00A178F2" w:rsidP="00CE27B2">
      <w:pPr>
        <w:pStyle w:val="ListParagraph"/>
        <w:numPr>
          <w:ilvl w:val="0"/>
          <w:numId w:val="1"/>
        </w:numPr>
        <w:tabs>
          <w:tab w:val="left" w:pos="810"/>
        </w:tabs>
        <w:bidi/>
        <w:spacing w:before="240"/>
        <w:jc w:val="both"/>
        <w:rPr>
          <w:rFonts w:ascii="IranNastaliq" w:hAnsi="IranNastaliq" w:cs="2  Lotus"/>
          <w:b/>
          <w:bCs/>
          <w:sz w:val="24"/>
          <w:szCs w:val="24"/>
          <w:rtl/>
          <w:lang w:bidi="fa-IR"/>
        </w:rPr>
      </w:pPr>
      <w:r w:rsidRPr="00CE27B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CE27B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CE27B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54061C5C" w14:textId="749F260D" w:rsidR="00D01985" w:rsidRPr="001876CA" w:rsidRDefault="00D01985" w:rsidP="001876CA">
      <w:pPr>
        <w:pStyle w:val="ListParagraph"/>
        <w:numPr>
          <w:ilvl w:val="0"/>
          <w:numId w:val="1"/>
        </w:numPr>
        <w:rPr>
          <w:rStyle w:val="Hyperlink"/>
          <w:rFonts w:asciiTheme="majorBidi" w:eastAsia="Times New Roman" w:hAnsiTheme="majorBidi" w:cstheme="majorBidi"/>
          <w:color w:val="auto"/>
          <w:sz w:val="24"/>
          <w:szCs w:val="24"/>
          <w:u w:val="none"/>
        </w:rPr>
      </w:pPr>
      <w:r w:rsidRPr="001876CA">
        <w:rPr>
          <w:rFonts w:asciiTheme="majorBidi" w:eastAsia="Times New Roman" w:hAnsiTheme="majorBidi" w:cstheme="majorBidi"/>
          <w:sz w:val="24"/>
          <w:szCs w:val="24"/>
          <w:shd w:val="clear" w:color="auto" w:fill="FFFFFF"/>
        </w:rPr>
        <w:t>Bancroft's Theory and Practice of Histological Techniques</w:t>
      </w:r>
      <w:r w:rsidRPr="001876CA">
        <w:rPr>
          <w:rFonts w:asciiTheme="majorBidi" w:hAnsiTheme="majorBidi" w:cstheme="majorBidi"/>
          <w:sz w:val="24"/>
          <w:szCs w:val="24"/>
        </w:rPr>
        <w:fldChar w:fldCharType="begin"/>
      </w:r>
      <w:r w:rsidRPr="001876CA">
        <w:rPr>
          <w:rFonts w:asciiTheme="majorBidi" w:hAnsiTheme="majorBidi" w:cstheme="majorBidi"/>
          <w:sz w:val="24"/>
          <w:szCs w:val="24"/>
        </w:rPr>
        <w:instrText xml:space="preserve"> HYPERLINK "https://www.elsevier.com/books/molecular-biology-techniques/carson/978-0-12-815774-9" \t "_blank" </w:instrText>
      </w:r>
      <w:r w:rsidRPr="001876CA">
        <w:rPr>
          <w:rFonts w:asciiTheme="majorBidi" w:hAnsiTheme="majorBidi" w:cstheme="majorBidi"/>
          <w:sz w:val="24"/>
          <w:szCs w:val="24"/>
        </w:rPr>
        <w:fldChar w:fldCharType="separate"/>
      </w:r>
    </w:p>
    <w:p w14:paraId="097AE7C4" w14:textId="77777777" w:rsidR="00D01985" w:rsidRPr="001876CA" w:rsidRDefault="00D01985" w:rsidP="00D01985">
      <w:pPr>
        <w:pStyle w:val="Heading3"/>
        <w:numPr>
          <w:ilvl w:val="0"/>
          <w:numId w:val="1"/>
        </w:numPr>
        <w:spacing w:before="0" w:beforeAutospacing="0" w:after="45" w:afterAutospacing="0"/>
        <w:rPr>
          <w:rFonts w:asciiTheme="majorBidi" w:hAnsiTheme="majorBidi" w:cstheme="majorBidi"/>
          <w:b w:val="0"/>
          <w:bCs w:val="0"/>
          <w:sz w:val="24"/>
          <w:szCs w:val="24"/>
        </w:rPr>
      </w:pPr>
      <w:r w:rsidRPr="001876CA">
        <w:rPr>
          <w:rFonts w:asciiTheme="majorBidi" w:hAnsiTheme="majorBidi" w:cstheme="majorBidi"/>
          <w:b w:val="0"/>
          <w:bCs w:val="0"/>
          <w:sz w:val="24"/>
          <w:szCs w:val="24"/>
          <w:shd w:val="clear" w:color="auto" w:fill="FFFFFF"/>
        </w:rPr>
        <w:t>Molecular Biology Techniques - 4th Edition - Elsevier</w:t>
      </w:r>
    </w:p>
    <w:p w14:paraId="0092E63D" w14:textId="6976DB3C" w:rsidR="00CE27B2" w:rsidRPr="001876CA" w:rsidRDefault="00D01985" w:rsidP="001876CA">
      <w:pPr>
        <w:pStyle w:val="ListParagraph"/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876CA">
        <w:rPr>
          <w:rFonts w:asciiTheme="majorBidi" w:hAnsiTheme="majorBidi" w:cstheme="majorBidi"/>
          <w:sz w:val="24"/>
          <w:szCs w:val="24"/>
        </w:rPr>
        <w:fldChar w:fldCharType="end"/>
      </w:r>
      <w:r w:rsidR="004E2BE7" w:rsidRPr="001876CA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</w:p>
    <w:p w14:paraId="2D50BCE7" w14:textId="77777777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0D6BA4AA" w14:textId="77777777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7598D0D1" w14:textId="77777777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028FD193" w14:textId="77777777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62679A3D" w14:textId="77777777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145E3E" w:rsidSect="00F51BF7">
      <w:footerReference w:type="default" r:id="rId11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CD5425" w14:textId="77777777" w:rsidR="006E366A" w:rsidRDefault="006E366A" w:rsidP="00EB6DB3">
      <w:pPr>
        <w:spacing w:after="0" w:line="240" w:lineRule="auto"/>
      </w:pPr>
      <w:r>
        <w:separator/>
      </w:r>
    </w:p>
  </w:endnote>
  <w:endnote w:type="continuationSeparator" w:id="0">
    <w:p w14:paraId="7632A77A" w14:textId="77777777" w:rsidR="006E366A" w:rsidRDefault="006E366A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IranNastaliq">
    <w:altName w:val="Arial Unicode MS"/>
    <w:charset w:val="00"/>
    <w:family w:val="roman"/>
    <w:pitch w:val="variable"/>
    <w:sig w:usb0="00000000" w:usb1="80000000" w:usb2="00000008" w:usb3="00000000" w:csb0="000101F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2  Lotus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71E73B3D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E366A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37A14BD" w14:textId="77777777" w:rsidR="006E366A" w:rsidRDefault="006E366A" w:rsidP="00EB6DB3">
      <w:pPr>
        <w:spacing w:after="0" w:line="240" w:lineRule="auto"/>
      </w:pPr>
      <w:r>
        <w:separator/>
      </w:r>
    </w:p>
  </w:footnote>
  <w:footnote w:type="continuationSeparator" w:id="0">
    <w:p w14:paraId="1BCAC0BA" w14:textId="77777777" w:rsidR="006E366A" w:rsidRDefault="006E366A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74291626" w14:textId="5F261870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  <w:footnote w:id="6">
    <w:p w14:paraId="6D964C35" w14:textId="06D87BD6" w:rsidR="00B9475A" w:rsidRPr="00B9475A" w:rsidRDefault="00B9475A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ی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ی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ارزیابی تکوینی بی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یاب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ی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14:paraId="3CBF9B3E" w14:textId="08F301BC" w:rsidR="00B9475A" w:rsidRDefault="00B9475A" w:rsidP="00B9475A">
      <w:pPr>
        <w:pStyle w:val="FootnoteText"/>
        <w:bidi/>
        <w:rPr>
          <w:rtl/>
          <w:lang w:bidi="fa-IR"/>
        </w:rPr>
      </w:pPr>
    </w:p>
  </w:footnote>
  <w:footnote w:id="7">
    <w:p w14:paraId="3067FCDD" w14:textId="04272574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Formative Evaluation</w:t>
      </w:r>
    </w:p>
  </w:footnote>
  <w:footnote w:id="8">
    <w:p w14:paraId="4E442D7A" w14:textId="30231BB5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Summative Evaluation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3F724E3"/>
    <w:multiLevelType w:val="hybridMultilevel"/>
    <w:tmpl w:val="9B5E16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4E720F5"/>
    <w:multiLevelType w:val="hybridMultilevel"/>
    <w:tmpl w:val="4E660F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0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savePreviewPicture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3NjQ3NjawMDAwN7RQ0lEKTi0uzszPAykwrAUA81La3iwAAAA="/>
  </w:docVars>
  <w:rsids>
    <w:rsidRoot w:val="00F7033C"/>
    <w:rsid w:val="0000437E"/>
    <w:rsid w:val="00041B5D"/>
    <w:rsid w:val="00045D42"/>
    <w:rsid w:val="00047FD1"/>
    <w:rsid w:val="00052BAA"/>
    <w:rsid w:val="00055B05"/>
    <w:rsid w:val="00060C33"/>
    <w:rsid w:val="00061FAB"/>
    <w:rsid w:val="00063ECA"/>
    <w:rsid w:val="0006432E"/>
    <w:rsid w:val="000921C5"/>
    <w:rsid w:val="0009227E"/>
    <w:rsid w:val="00096A68"/>
    <w:rsid w:val="000B5704"/>
    <w:rsid w:val="000B7123"/>
    <w:rsid w:val="000C7326"/>
    <w:rsid w:val="000D393B"/>
    <w:rsid w:val="000E51A7"/>
    <w:rsid w:val="000E701A"/>
    <w:rsid w:val="000E72CE"/>
    <w:rsid w:val="000F34BE"/>
    <w:rsid w:val="000F3FF3"/>
    <w:rsid w:val="00100BCF"/>
    <w:rsid w:val="0012159D"/>
    <w:rsid w:val="00130C50"/>
    <w:rsid w:val="00145B73"/>
    <w:rsid w:val="00145E3E"/>
    <w:rsid w:val="00154C6F"/>
    <w:rsid w:val="001567FC"/>
    <w:rsid w:val="001713A3"/>
    <w:rsid w:val="00177C9B"/>
    <w:rsid w:val="00180C87"/>
    <w:rsid w:val="00186948"/>
    <w:rsid w:val="001876CA"/>
    <w:rsid w:val="00187E54"/>
    <w:rsid w:val="00193733"/>
    <w:rsid w:val="00194C8D"/>
    <w:rsid w:val="001A3533"/>
    <w:rsid w:val="001B6A38"/>
    <w:rsid w:val="001C5C92"/>
    <w:rsid w:val="001D29D6"/>
    <w:rsid w:val="001D2D1F"/>
    <w:rsid w:val="001F31CB"/>
    <w:rsid w:val="002034ED"/>
    <w:rsid w:val="0020548F"/>
    <w:rsid w:val="00217F24"/>
    <w:rsid w:val="00220DB2"/>
    <w:rsid w:val="002218E7"/>
    <w:rsid w:val="00225B88"/>
    <w:rsid w:val="0023278D"/>
    <w:rsid w:val="00235C75"/>
    <w:rsid w:val="002547D1"/>
    <w:rsid w:val="002714E8"/>
    <w:rsid w:val="00277644"/>
    <w:rsid w:val="00277BB7"/>
    <w:rsid w:val="00282ABB"/>
    <w:rsid w:val="0029396B"/>
    <w:rsid w:val="002942FF"/>
    <w:rsid w:val="002B0C21"/>
    <w:rsid w:val="002B27AF"/>
    <w:rsid w:val="002D5FD3"/>
    <w:rsid w:val="002E06E6"/>
    <w:rsid w:val="003044E1"/>
    <w:rsid w:val="003208E8"/>
    <w:rsid w:val="003225EB"/>
    <w:rsid w:val="00336EBE"/>
    <w:rsid w:val="00337E9D"/>
    <w:rsid w:val="00343DCF"/>
    <w:rsid w:val="00347941"/>
    <w:rsid w:val="00357089"/>
    <w:rsid w:val="00364A0B"/>
    <w:rsid w:val="00366A61"/>
    <w:rsid w:val="0038172F"/>
    <w:rsid w:val="003909B8"/>
    <w:rsid w:val="00395034"/>
    <w:rsid w:val="003C19F8"/>
    <w:rsid w:val="003C3250"/>
    <w:rsid w:val="003D5FAE"/>
    <w:rsid w:val="003F5911"/>
    <w:rsid w:val="004005EE"/>
    <w:rsid w:val="00401B3A"/>
    <w:rsid w:val="00426476"/>
    <w:rsid w:val="00432604"/>
    <w:rsid w:val="00445D64"/>
    <w:rsid w:val="00445D98"/>
    <w:rsid w:val="00457853"/>
    <w:rsid w:val="00460AC6"/>
    <w:rsid w:val="00461021"/>
    <w:rsid w:val="0047039D"/>
    <w:rsid w:val="00477B93"/>
    <w:rsid w:val="0049423D"/>
    <w:rsid w:val="0049722D"/>
    <w:rsid w:val="004B3386"/>
    <w:rsid w:val="004B3C0D"/>
    <w:rsid w:val="004E2BE7"/>
    <w:rsid w:val="004E306D"/>
    <w:rsid w:val="004E70F4"/>
    <w:rsid w:val="004F0DD5"/>
    <w:rsid w:val="004F2009"/>
    <w:rsid w:val="004F6AAA"/>
    <w:rsid w:val="00501ABD"/>
    <w:rsid w:val="00505865"/>
    <w:rsid w:val="00527E9F"/>
    <w:rsid w:val="00530DC1"/>
    <w:rsid w:val="00551073"/>
    <w:rsid w:val="00562721"/>
    <w:rsid w:val="00592F5F"/>
    <w:rsid w:val="005A67D4"/>
    <w:rsid w:val="005A73D4"/>
    <w:rsid w:val="005B40C1"/>
    <w:rsid w:val="005E03FB"/>
    <w:rsid w:val="005E1787"/>
    <w:rsid w:val="005E730A"/>
    <w:rsid w:val="005F151B"/>
    <w:rsid w:val="005F23E2"/>
    <w:rsid w:val="0062048A"/>
    <w:rsid w:val="006226DD"/>
    <w:rsid w:val="00632F6B"/>
    <w:rsid w:val="0065017B"/>
    <w:rsid w:val="006562BE"/>
    <w:rsid w:val="0067621F"/>
    <w:rsid w:val="00684E56"/>
    <w:rsid w:val="006A295A"/>
    <w:rsid w:val="006C3301"/>
    <w:rsid w:val="006D4F70"/>
    <w:rsid w:val="006E366A"/>
    <w:rsid w:val="006E5B52"/>
    <w:rsid w:val="007070BF"/>
    <w:rsid w:val="00712158"/>
    <w:rsid w:val="00716BE3"/>
    <w:rsid w:val="007217CF"/>
    <w:rsid w:val="0073222F"/>
    <w:rsid w:val="00757159"/>
    <w:rsid w:val="00763530"/>
    <w:rsid w:val="007655B2"/>
    <w:rsid w:val="007A289E"/>
    <w:rsid w:val="007B1C56"/>
    <w:rsid w:val="007B3E77"/>
    <w:rsid w:val="007E0732"/>
    <w:rsid w:val="007E604E"/>
    <w:rsid w:val="007F2C21"/>
    <w:rsid w:val="007F4389"/>
    <w:rsid w:val="007F6881"/>
    <w:rsid w:val="007F7EA3"/>
    <w:rsid w:val="00812EFA"/>
    <w:rsid w:val="00816A2F"/>
    <w:rsid w:val="0083643A"/>
    <w:rsid w:val="00840220"/>
    <w:rsid w:val="0084729F"/>
    <w:rsid w:val="00852EA4"/>
    <w:rsid w:val="00877F0D"/>
    <w:rsid w:val="00885BF8"/>
    <w:rsid w:val="00896A0B"/>
    <w:rsid w:val="008A1031"/>
    <w:rsid w:val="008A52C9"/>
    <w:rsid w:val="008C1F03"/>
    <w:rsid w:val="008E495F"/>
    <w:rsid w:val="00913BED"/>
    <w:rsid w:val="00914CAC"/>
    <w:rsid w:val="00933443"/>
    <w:rsid w:val="009340B5"/>
    <w:rsid w:val="009375F5"/>
    <w:rsid w:val="00946D4D"/>
    <w:rsid w:val="0095636A"/>
    <w:rsid w:val="00960D59"/>
    <w:rsid w:val="00971252"/>
    <w:rsid w:val="00996D87"/>
    <w:rsid w:val="009A0090"/>
    <w:rsid w:val="009E629C"/>
    <w:rsid w:val="009F4CC0"/>
    <w:rsid w:val="00A06E26"/>
    <w:rsid w:val="00A11602"/>
    <w:rsid w:val="00A178F2"/>
    <w:rsid w:val="00A55173"/>
    <w:rsid w:val="00A61F6D"/>
    <w:rsid w:val="00A65BBB"/>
    <w:rsid w:val="00A667B5"/>
    <w:rsid w:val="00A712B0"/>
    <w:rsid w:val="00A7413A"/>
    <w:rsid w:val="00A77622"/>
    <w:rsid w:val="00AA3DED"/>
    <w:rsid w:val="00AA41DE"/>
    <w:rsid w:val="00AB5CAE"/>
    <w:rsid w:val="00AE1443"/>
    <w:rsid w:val="00AE6C53"/>
    <w:rsid w:val="00AF649A"/>
    <w:rsid w:val="00B02343"/>
    <w:rsid w:val="00B03A8F"/>
    <w:rsid w:val="00B03A95"/>
    <w:rsid w:val="00B14502"/>
    <w:rsid w:val="00B237F7"/>
    <w:rsid w:val="00B37985"/>
    <w:rsid w:val="00B4157C"/>
    <w:rsid w:val="00B420E2"/>
    <w:rsid w:val="00B4711B"/>
    <w:rsid w:val="00B77FBC"/>
    <w:rsid w:val="00B80410"/>
    <w:rsid w:val="00B806C6"/>
    <w:rsid w:val="00B9475A"/>
    <w:rsid w:val="00B977E0"/>
    <w:rsid w:val="00BC7994"/>
    <w:rsid w:val="00BE4941"/>
    <w:rsid w:val="00BF350D"/>
    <w:rsid w:val="00BF5CEC"/>
    <w:rsid w:val="00C06AFF"/>
    <w:rsid w:val="00C12AB4"/>
    <w:rsid w:val="00C15621"/>
    <w:rsid w:val="00C43EB8"/>
    <w:rsid w:val="00C5164A"/>
    <w:rsid w:val="00C63B0C"/>
    <w:rsid w:val="00C71788"/>
    <w:rsid w:val="00C71AE5"/>
    <w:rsid w:val="00C82781"/>
    <w:rsid w:val="00C85ABA"/>
    <w:rsid w:val="00C91E86"/>
    <w:rsid w:val="00CA5986"/>
    <w:rsid w:val="00CA6A8C"/>
    <w:rsid w:val="00CB11FC"/>
    <w:rsid w:val="00CC7477"/>
    <w:rsid w:val="00CC7981"/>
    <w:rsid w:val="00CE27B2"/>
    <w:rsid w:val="00D01985"/>
    <w:rsid w:val="00D237ED"/>
    <w:rsid w:val="00D258F5"/>
    <w:rsid w:val="00D272D4"/>
    <w:rsid w:val="00D47EB7"/>
    <w:rsid w:val="00D7111B"/>
    <w:rsid w:val="00D92DAC"/>
    <w:rsid w:val="00D93E0C"/>
    <w:rsid w:val="00DB28EF"/>
    <w:rsid w:val="00DB4835"/>
    <w:rsid w:val="00DB4E17"/>
    <w:rsid w:val="00DC7F56"/>
    <w:rsid w:val="00DD7900"/>
    <w:rsid w:val="00E270DE"/>
    <w:rsid w:val="00E358C8"/>
    <w:rsid w:val="00E46250"/>
    <w:rsid w:val="00E61F9C"/>
    <w:rsid w:val="00E6285A"/>
    <w:rsid w:val="00E66E78"/>
    <w:rsid w:val="00E95490"/>
    <w:rsid w:val="00EA2A7F"/>
    <w:rsid w:val="00EB6DB3"/>
    <w:rsid w:val="00EC047C"/>
    <w:rsid w:val="00EC2D0A"/>
    <w:rsid w:val="00EF53E0"/>
    <w:rsid w:val="00F05B8C"/>
    <w:rsid w:val="00F11338"/>
    <w:rsid w:val="00F12E0F"/>
    <w:rsid w:val="00F25ED3"/>
    <w:rsid w:val="00F378AD"/>
    <w:rsid w:val="00F51BF7"/>
    <w:rsid w:val="00F62CAD"/>
    <w:rsid w:val="00F7033C"/>
    <w:rsid w:val="00F93A8F"/>
    <w:rsid w:val="00F95EA0"/>
    <w:rsid w:val="00FA17A2"/>
    <w:rsid w:val="00FA3850"/>
    <w:rsid w:val="00FB08F3"/>
    <w:rsid w:val="00FB1B92"/>
    <w:rsid w:val="00FC42B8"/>
    <w:rsid w:val="00FD4F79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F99B8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3E77"/>
  </w:style>
  <w:style w:type="paragraph" w:styleId="Heading3">
    <w:name w:val="heading 3"/>
    <w:basedOn w:val="Normal"/>
    <w:link w:val="Heading3Char"/>
    <w:uiPriority w:val="9"/>
    <w:qFormat/>
    <w:rsid w:val="00D0198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77622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762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D01985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3E77"/>
  </w:style>
  <w:style w:type="paragraph" w:styleId="Heading3">
    <w:name w:val="heading 3"/>
    <w:basedOn w:val="Normal"/>
    <w:link w:val="Heading3Char"/>
    <w:uiPriority w:val="9"/>
    <w:qFormat/>
    <w:rsid w:val="00D0198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77622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762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D01985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450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sinamojaver@g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024B8E-B1AC-4332-8AD1-20C552B937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89</Words>
  <Characters>450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hsh</dc:creator>
  <cp:lastModifiedBy>armin</cp:lastModifiedBy>
  <cp:revision>5</cp:revision>
  <cp:lastPrinted>2020-08-02T12:25:00Z</cp:lastPrinted>
  <dcterms:created xsi:type="dcterms:W3CDTF">2024-01-26T08:42:00Z</dcterms:created>
  <dcterms:modified xsi:type="dcterms:W3CDTF">2024-02-06T14:14:00Z</dcterms:modified>
</cp:coreProperties>
</file>